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5B537" w14:textId="77777777" w:rsidR="00D721E9" w:rsidRPr="00851516" w:rsidRDefault="00AF321A" w:rsidP="00D51089">
      <w:pPr>
        <w:pStyle w:val="REG-H1a"/>
      </w:pPr>
      <w:r w:rsidRPr="00851516">
        <w:drawing>
          <wp:anchor distT="0" distB="0" distL="114300" distR="114300" simplePos="0" relativeHeight="251658240" behindDoc="0" locked="1" layoutInCell="0" allowOverlap="0" wp14:anchorId="6671E96A" wp14:editId="3B147295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B7A618" w14:textId="77777777" w:rsidR="0068747E" w:rsidRPr="00837863" w:rsidRDefault="0068747E" w:rsidP="0068747E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7A6B9B51" w14:textId="77777777" w:rsidR="0068747E" w:rsidRPr="00837863" w:rsidRDefault="0068747E" w:rsidP="0068747E">
      <w:pPr>
        <w:pStyle w:val="REG-H1d"/>
        <w:rPr>
          <w:lang w:val="en-GB"/>
        </w:rPr>
      </w:pPr>
    </w:p>
    <w:p w14:paraId="0D325FE6" w14:textId="77777777" w:rsidR="0068747E" w:rsidRPr="00837863" w:rsidRDefault="0068747E" w:rsidP="0068747E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7F33FE60" w14:textId="6095BC91" w:rsidR="00BD2B69" w:rsidRPr="00851516" w:rsidRDefault="0068747E" w:rsidP="0068747E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08B29A2C" w14:textId="77777777" w:rsidR="00E2335D" w:rsidRPr="00851516" w:rsidRDefault="00E2335D" w:rsidP="00E2335D">
      <w:pPr>
        <w:pStyle w:val="REG-H1a"/>
        <w:pBdr>
          <w:bottom w:val="single" w:sz="4" w:space="1" w:color="auto"/>
        </w:pBdr>
      </w:pPr>
    </w:p>
    <w:p w14:paraId="46D12FAC" w14:textId="77777777" w:rsidR="00E2335D" w:rsidRPr="00851516" w:rsidRDefault="00E2335D" w:rsidP="00E2335D">
      <w:pPr>
        <w:pStyle w:val="REG-H1a"/>
      </w:pPr>
    </w:p>
    <w:p w14:paraId="621EC155" w14:textId="77777777" w:rsidR="00E2335D" w:rsidRPr="00851516" w:rsidRDefault="00047B81" w:rsidP="00E2335D">
      <w:pPr>
        <w:pStyle w:val="REG-H1b"/>
      </w:pPr>
      <w:r w:rsidRPr="00851516">
        <w:t xml:space="preserve">Regulations relating to </w:t>
      </w:r>
      <w:r w:rsidR="00BE15D2" w:rsidRPr="00851516">
        <w:t>C</w:t>
      </w:r>
      <w:r w:rsidRPr="00851516">
        <w:t xml:space="preserve">ontinuing </w:t>
      </w:r>
      <w:r w:rsidR="00BE15D2" w:rsidRPr="00851516">
        <w:t>P</w:t>
      </w:r>
      <w:r w:rsidRPr="00851516">
        <w:t xml:space="preserve">rofessional </w:t>
      </w:r>
      <w:r w:rsidR="00BE15D2" w:rsidRPr="00851516">
        <w:t>D</w:t>
      </w:r>
      <w:r w:rsidRPr="00851516">
        <w:t xml:space="preserve">evelopment applicable to </w:t>
      </w:r>
      <w:r w:rsidR="00BE15D2" w:rsidRPr="00851516">
        <w:t>R</w:t>
      </w:r>
      <w:r w:rsidRPr="00851516">
        <w:t xml:space="preserve">egistered </w:t>
      </w:r>
      <w:r w:rsidR="00BE15D2" w:rsidRPr="00851516">
        <w:t>P</w:t>
      </w:r>
      <w:r w:rsidRPr="00851516">
        <w:t>ersons</w:t>
      </w:r>
      <w:r w:rsidR="00BE15D2" w:rsidRPr="00851516">
        <w:t>: The Allied Health Professions Council of Namibia</w:t>
      </w:r>
    </w:p>
    <w:p w14:paraId="50EBD0A4" w14:textId="77777777" w:rsidR="00D2019F" w:rsidRPr="00851516" w:rsidRDefault="00BD2B69" w:rsidP="00C838EC">
      <w:pPr>
        <w:pStyle w:val="REG-H1d"/>
        <w:rPr>
          <w:lang w:val="en-GB"/>
        </w:rPr>
      </w:pPr>
      <w:r w:rsidRPr="00851516">
        <w:rPr>
          <w:lang w:val="en-GB"/>
        </w:rPr>
        <w:t xml:space="preserve">Government Notice </w:t>
      </w:r>
      <w:r w:rsidR="00047B81" w:rsidRPr="00851516">
        <w:rPr>
          <w:lang w:val="en-GB"/>
        </w:rPr>
        <w:t>46</w:t>
      </w:r>
      <w:r w:rsidR="005709A6" w:rsidRPr="00851516">
        <w:rPr>
          <w:lang w:val="en-GB"/>
        </w:rPr>
        <w:t xml:space="preserve"> </w:t>
      </w:r>
      <w:r w:rsidR="005C16B3" w:rsidRPr="00851516">
        <w:rPr>
          <w:lang w:val="en-GB"/>
        </w:rPr>
        <w:t>of</w:t>
      </w:r>
      <w:r w:rsidR="005709A6" w:rsidRPr="00851516">
        <w:rPr>
          <w:lang w:val="en-GB"/>
        </w:rPr>
        <w:t xml:space="preserve"> </w:t>
      </w:r>
      <w:r w:rsidR="00047B81" w:rsidRPr="00851516">
        <w:rPr>
          <w:lang w:val="en-GB"/>
        </w:rPr>
        <w:t>2010</w:t>
      </w:r>
    </w:p>
    <w:p w14:paraId="7104D138" w14:textId="77777777" w:rsidR="0068747E" w:rsidRPr="00E12C9A" w:rsidRDefault="0068747E" w:rsidP="0068747E">
      <w:pPr>
        <w:pStyle w:val="REG-Amend"/>
      </w:pPr>
      <w:r w:rsidRPr="00E12C9A">
        <w:t>(</w:t>
      </w:r>
      <w:hyperlink r:id="rId9" w:history="1">
        <w:r w:rsidRPr="000910E7">
          <w:rPr>
            <w:rStyle w:val="Hyperlink"/>
          </w:rPr>
          <w:t>GG 4443</w:t>
        </w:r>
      </w:hyperlink>
      <w:r w:rsidRPr="00E12C9A">
        <w:t>)</w:t>
      </w:r>
    </w:p>
    <w:p w14:paraId="57072A23" w14:textId="77777777" w:rsidR="003013D8" w:rsidRPr="00851516" w:rsidRDefault="003013D8" w:rsidP="003013D8">
      <w:pPr>
        <w:pStyle w:val="REG-Amend"/>
      </w:pPr>
      <w:r w:rsidRPr="00851516">
        <w:t xml:space="preserve">came into force on date of publication: </w:t>
      </w:r>
      <w:r w:rsidR="00047B81" w:rsidRPr="00851516">
        <w:t>17 March 2010</w:t>
      </w:r>
    </w:p>
    <w:p w14:paraId="48E86C77" w14:textId="77777777" w:rsidR="00BE15D2" w:rsidRPr="00851516" w:rsidRDefault="00BE15D2" w:rsidP="003013D8">
      <w:pPr>
        <w:pStyle w:val="REG-Amend"/>
      </w:pPr>
    </w:p>
    <w:p w14:paraId="67767D07" w14:textId="083EF9EB" w:rsidR="0068747E" w:rsidRDefault="0068747E" w:rsidP="0068747E">
      <w:pPr>
        <w:pStyle w:val="REG-Amend"/>
      </w:pPr>
      <w:bookmarkStart w:id="0" w:name="_Hlk193892666"/>
      <w:bookmarkStart w:id="1" w:name="_Hlk193892360"/>
      <w:r w:rsidRPr="0071689B">
        <w:t xml:space="preserve">These regulations were made in terms of section 55 </w:t>
      </w:r>
      <w:r w:rsidRPr="0068747E">
        <w:t>read with section 33(2)</w:t>
      </w:r>
      <w:r>
        <w:t xml:space="preserve"> </w:t>
      </w:r>
      <w:r w:rsidRPr="0071689B">
        <w:t>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br/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they are </w:t>
      </w:r>
      <w:r>
        <w:br/>
        <w:t xml:space="preserve">deemed to have been made under that Act. </w:t>
      </w:r>
      <w:bookmarkEnd w:id="0"/>
    </w:p>
    <w:bookmarkEnd w:id="1"/>
    <w:p w14:paraId="7EE9C7AF" w14:textId="77777777" w:rsidR="0068747E" w:rsidRDefault="0068747E" w:rsidP="00BE15D2">
      <w:pPr>
        <w:pStyle w:val="REG-Amend"/>
      </w:pPr>
    </w:p>
    <w:p w14:paraId="1795E35B" w14:textId="192D6E36" w:rsidR="00BE15D2" w:rsidRPr="00851516" w:rsidRDefault="00BE15D2" w:rsidP="00BE15D2">
      <w:pPr>
        <w:pStyle w:val="REG-Amend"/>
      </w:pPr>
      <w:r w:rsidRPr="00851516">
        <w:t>The Government Notice which publishes these regulations notes that they were made</w:t>
      </w:r>
      <w:r w:rsidRPr="00851516">
        <w:rPr>
          <w:rFonts w:cs="Times New Roman"/>
        </w:rPr>
        <w:t xml:space="preserve"> </w:t>
      </w:r>
      <w:r w:rsidRPr="00851516">
        <w:rPr>
          <w:rFonts w:cs="Times New Roman"/>
        </w:rPr>
        <w:br/>
        <w:t>on the recommendation of the Allied Health Professions Council of Namibia.</w:t>
      </w:r>
    </w:p>
    <w:p w14:paraId="6C3FD087" w14:textId="77777777" w:rsidR="005955EA" w:rsidRPr="00851516" w:rsidRDefault="005955EA" w:rsidP="0087487C">
      <w:pPr>
        <w:pStyle w:val="REG-H1a"/>
        <w:pBdr>
          <w:bottom w:val="single" w:sz="4" w:space="1" w:color="auto"/>
        </w:pBdr>
      </w:pPr>
    </w:p>
    <w:p w14:paraId="672FCD44" w14:textId="77777777" w:rsidR="001121EE" w:rsidRPr="00851516" w:rsidRDefault="001121EE" w:rsidP="0087487C">
      <w:pPr>
        <w:pStyle w:val="REG-H1a"/>
      </w:pPr>
    </w:p>
    <w:p w14:paraId="2FE29E38" w14:textId="77777777" w:rsidR="008938F7" w:rsidRPr="00851516" w:rsidRDefault="008938F7" w:rsidP="00C36B55">
      <w:pPr>
        <w:pStyle w:val="REG-H2"/>
      </w:pPr>
      <w:r w:rsidRPr="00851516">
        <w:t xml:space="preserve">ARRANGEMENT OF </w:t>
      </w:r>
      <w:r w:rsidR="00C11092" w:rsidRPr="00851516">
        <w:t>REGULATIONS</w:t>
      </w:r>
    </w:p>
    <w:p w14:paraId="23DC8F21" w14:textId="77777777" w:rsidR="00C63501" w:rsidRPr="00851516" w:rsidRDefault="00C63501" w:rsidP="00003730">
      <w:pPr>
        <w:pStyle w:val="REG-P0"/>
        <w:rPr>
          <w:color w:val="00B050"/>
        </w:rPr>
      </w:pPr>
    </w:p>
    <w:p w14:paraId="5F6BB516" w14:textId="77777777" w:rsidR="00A156A1" w:rsidRPr="00851516" w:rsidRDefault="00A156A1" w:rsidP="00914280">
      <w:pPr>
        <w:pStyle w:val="REG-P0"/>
        <w:rPr>
          <w:color w:val="00B050"/>
        </w:rPr>
      </w:pPr>
      <w:r w:rsidRPr="00851516">
        <w:rPr>
          <w:color w:val="00B050"/>
        </w:rPr>
        <w:t>1.</w:t>
      </w:r>
      <w:r w:rsidRPr="00851516">
        <w:rPr>
          <w:color w:val="00B050"/>
        </w:rPr>
        <w:tab/>
      </w:r>
      <w:r w:rsidR="00047B81" w:rsidRPr="00851516">
        <w:rPr>
          <w:color w:val="00B050"/>
        </w:rPr>
        <w:t>Definitions</w:t>
      </w:r>
    </w:p>
    <w:p w14:paraId="420EED80" w14:textId="77777777" w:rsidR="003905F1" w:rsidRPr="00851516" w:rsidRDefault="003905F1" w:rsidP="00914280">
      <w:pPr>
        <w:pStyle w:val="REG-P0"/>
        <w:rPr>
          <w:color w:val="00B050"/>
        </w:rPr>
      </w:pPr>
      <w:r w:rsidRPr="00851516">
        <w:rPr>
          <w:color w:val="00B050"/>
        </w:rPr>
        <w:t>2.</w:t>
      </w:r>
      <w:r w:rsidRPr="00851516">
        <w:rPr>
          <w:color w:val="00B050"/>
        </w:rPr>
        <w:tab/>
      </w:r>
      <w:r w:rsidR="00047B81" w:rsidRPr="00851516">
        <w:rPr>
          <w:color w:val="00B050"/>
        </w:rPr>
        <w:t>Continuing professional development applicable to a registered person</w:t>
      </w:r>
    </w:p>
    <w:p w14:paraId="51BA1F8A" w14:textId="77777777" w:rsidR="00047B81" w:rsidRPr="00851516" w:rsidRDefault="00047B81" w:rsidP="00914280">
      <w:pPr>
        <w:pStyle w:val="REG-P0"/>
        <w:rPr>
          <w:color w:val="00B050"/>
        </w:rPr>
      </w:pPr>
      <w:r w:rsidRPr="00851516">
        <w:rPr>
          <w:color w:val="00B050"/>
        </w:rPr>
        <w:t>3.</w:t>
      </w:r>
      <w:r w:rsidRPr="00851516">
        <w:rPr>
          <w:color w:val="00B050"/>
        </w:rPr>
        <w:tab/>
        <w:t xml:space="preserve">Failure to comply with continuing professional development </w:t>
      </w:r>
    </w:p>
    <w:p w14:paraId="6C58DB61" w14:textId="77777777" w:rsidR="00FA7FE6" w:rsidRPr="00851516" w:rsidRDefault="00FA7FE6" w:rsidP="00B0347D">
      <w:pPr>
        <w:pStyle w:val="REG-H1a"/>
        <w:pBdr>
          <w:bottom w:val="single" w:sz="4" w:space="1" w:color="auto"/>
        </w:pBdr>
      </w:pPr>
    </w:p>
    <w:p w14:paraId="27E507CF" w14:textId="77777777" w:rsidR="00342850" w:rsidRPr="00851516" w:rsidRDefault="00342850" w:rsidP="00342850">
      <w:pPr>
        <w:pStyle w:val="REG-H1a"/>
      </w:pPr>
    </w:p>
    <w:p w14:paraId="18695583" w14:textId="77777777" w:rsidR="00047B81" w:rsidRPr="00851516" w:rsidRDefault="00047B81" w:rsidP="00047B81">
      <w:pPr>
        <w:pStyle w:val="REG-P0"/>
        <w:rPr>
          <w:b/>
          <w:bCs/>
        </w:rPr>
      </w:pPr>
      <w:r w:rsidRPr="00851516">
        <w:rPr>
          <w:b/>
        </w:rPr>
        <w:t>Definitions</w:t>
      </w:r>
    </w:p>
    <w:p w14:paraId="1C0236BE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1BFADAB0" w14:textId="77777777" w:rsidR="00047B81" w:rsidRPr="00851516" w:rsidRDefault="00047B81" w:rsidP="00047B81">
      <w:pPr>
        <w:pStyle w:val="REG-P1"/>
      </w:pPr>
      <w:r w:rsidRPr="00851516">
        <w:rPr>
          <w:b/>
          <w:bCs/>
        </w:rPr>
        <w:t>1.</w:t>
      </w:r>
      <w:r w:rsidRPr="00851516">
        <w:rPr>
          <w:b/>
          <w:bCs/>
        </w:rPr>
        <w:tab/>
      </w:r>
      <w:r w:rsidRPr="00851516">
        <w:t>In</w:t>
      </w:r>
      <w:r w:rsidRPr="00851516">
        <w:rPr>
          <w:spacing w:val="22"/>
        </w:rPr>
        <w:t xml:space="preserve"> </w:t>
      </w:r>
      <w:r w:rsidRPr="00851516">
        <w:t>these</w:t>
      </w:r>
      <w:r w:rsidRPr="00851516">
        <w:rPr>
          <w:spacing w:val="22"/>
        </w:rPr>
        <w:t xml:space="preserve"> </w:t>
      </w:r>
      <w:r w:rsidRPr="00851516">
        <w:t>regulations,</w:t>
      </w:r>
      <w:r w:rsidRPr="00851516">
        <w:rPr>
          <w:spacing w:val="21"/>
        </w:rPr>
        <w:t xml:space="preserve"> </w:t>
      </w:r>
      <w:r w:rsidRPr="00851516">
        <w:t>unless</w:t>
      </w:r>
      <w:r w:rsidRPr="00851516">
        <w:rPr>
          <w:spacing w:val="22"/>
        </w:rPr>
        <w:t xml:space="preserve"> </w:t>
      </w:r>
      <w:r w:rsidRPr="00851516">
        <w:t>the</w:t>
      </w:r>
      <w:r w:rsidRPr="00851516">
        <w:rPr>
          <w:spacing w:val="22"/>
        </w:rPr>
        <w:t xml:space="preserve"> </w:t>
      </w:r>
      <w:r w:rsidRPr="00851516">
        <w:t>context</w:t>
      </w:r>
      <w:r w:rsidRPr="00851516">
        <w:rPr>
          <w:spacing w:val="21"/>
        </w:rPr>
        <w:t xml:space="preserve"> </w:t>
      </w:r>
      <w:r w:rsidRPr="00851516">
        <w:t>otherwise</w:t>
      </w:r>
      <w:r w:rsidRPr="00851516">
        <w:rPr>
          <w:spacing w:val="22"/>
        </w:rPr>
        <w:t xml:space="preserve"> </w:t>
      </w:r>
      <w:r w:rsidRPr="00851516">
        <w:t>indicates,</w:t>
      </w:r>
      <w:r w:rsidRPr="00851516">
        <w:rPr>
          <w:spacing w:val="21"/>
        </w:rPr>
        <w:t xml:space="preserve"> </w:t>
      </w:r>
      <w:r w:rsidRPr="00851516">
        <w:t>a</w:t>
      </w:r>
      <w:r w:rsidRPr="00851516">
        <w:rPr>
          <w:spacing w:val="22"/>
        </w:rPr>
        <w:t xml:space="preserve"> </w:t>
      </w:r>
      <w:r w:rsidRPr="00851516">
        <w:t>word</w:t>
      </w:r>
      <w:r w:rsidRPr="00851516">
        <w:rPr>
          <w:spacing w:val="22"/>
        </w:rPr>
        <w:t xml:space="preserve"> </w:t>
      </w:r>
      <w:r w:rsidRPr="00851516">
        <w:t>or</w:t>
      </w:r>
      <w:r w:rsidRPr="00851516">
        <w:rPr>
          <w:spacing w:val="22"/>
        </w:rPr>
        <w:t xml:space="preserve"> </w:t>
      </w:r>
      <w:r w:rsidRPr="00851516">
        <w:t>expression defined</w:t>
      </w:r>
      <w:r w:rsidRPr="00851516">
        <w:rPr>
          <w:spacing w:val="-2"/>
        </w:rPr>
        <w:t xml:space="preserve"> </w:t>
      </w:r>
      <w:r w:rsidRPr="00851516">
        <w:t>in</w:t>
      </w:r>
      <w:r w:rsidRPr="00851516">
        <w:rPr>
          <w:spacing w:val="-2"/>
        </w:rPr>
        <w:t xml:space="preserve"> </w:t>
      </w:r>
      <w:r w:rsidRPr="00851516">
        <w:t>the</w:t>
      </w:r>
      <w:r w:rsidRPr="00851516">
        <w:rPr>
          <w:spacing w:val="-14"/>
        </w:rPr>
        <w:t xml:space="preserve"> </w:t>
      </w:r>
      <w:r w:rsidRPr="00851516">
        <w:t>Act</w:t>
      </w:r>
      <w:r w:rsidRPr="00851516">
        <w:rPr>
          <w:spacing w:val="-2"/>
        </w:rPr>
        <w:t xml:space="preserve"> </w:t>
      </w:r>
      <w:r w:rsidRPr="00851516">
        <w:t>has</w:t>
      </w:r>
      <w:r w:rsidRPr="00851516">
        <w:rPr>
          <w:spacing w:val="-2"/>
        </w:rPr>
        <w:t xml:space="preserve"> </w:t>
      </w:r>
      <w:r w:rsidRPr="00851516">
        <w:t>that</w:t>
      </w:r>
      <w:r w:rsidRPr="00851516">
        <w:rPr>
          <w:spacing w:val="-1"/>
        </w:rPr>
        <w:t xml:space="preserve"> </w:t>
      </w:r>
      <w:r w:rsidRPr="00851516">
        <w:t>meaning,</w:t>
      </w:r>
      <w:r w:rsidRPr="00851516">
        <w:rPr>
          <w:spacing w:val="-2"/>
        </w:rPr>
        <w:t xml:space="preserve"> </w:t>
      </w:r>
      <w:r w:rsidRPr="00851516">
        <w:t>and</w:t>
      </w:r>
      <w:r w:rsidRPr="00851516">
        <w:rPr>
          <w:spacing w:val="-2"/>
        </w:rPr>
        <w:t xml:space="preserve"> </w:t>
      </w:r>
      <w:r w:rsidRPr="00851516">
        <w:t>-</w:t>
      </w:r>
    </w:p>
    <w:p w14:paraId="01A4463E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162763C3" w14:textId="77777777" w:rsidR="00047B81" w:rsidRDefault="00047B81" w:rsidP="00047B81">
      <w:pPr>
        <w:pStyle w:val="REG-P0"/>
      </w:pPr>
      <w:r w:rsidRPr="00851516">
        <w:rPr>
          <w:spacing w:val="-3"/>
        </w:rPr>
        <w:t>“th</w:t>
      </w:r>
      <w:r w:rsidRPr="00851516">
        <w:t>e</w:t>
      </w:r>
      <w:r w:rsidRPr="00851516">
        <w:rPr>
          <w:spacing w:val="-18"/>
        </w:rPr>
        <w:t xml:space="preserve"> </w:t>
      </w:r>
      <w:r w:rsidRPr="00851516">
        <w:rPr>
          <w:spacing w:val="-3"/>
        </w:rPr>
        <w:t>Act</w:t>
      </w:r>
      <w:r w:rsidRPr="00851516">
        <w:t>”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mean</w:t>
      </w:r>
      <w:r w:rsidRPr="00851516">
        <w:t>s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th</w:t>
      </w:r>
      <w:r w:rsidRPr="00851516">
        <w:t>e</w:t>
      </w:r>
      <w:r w:rsidRPr="00851516">
        <w:rPr>
          <w:spacing w:val="-18"/>
        </w:rPr>
        <w:t xml:space="preserve"> </w:t>
      </w:r>
      <w:r w:rsidRPr="00851516">
        <w:rPr>
          <w:spacing w:val="-3"/>
        </w:rPr>
        <w:t>Allie</w:t>
      </w:r>
      <w:r w:rsidRPr="00851516">
        <w:t>d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Healt</w:t>
      </w:r>
      <w:r w:rsidRPr="00851516">
        <w:t>h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Profession</w:t>
      </w:r>
      <w:r w:rsidRPr="00851516">
        <w:t>s</w:t>
      </w:r>
      <w:r w:rsidRPr="00851516">
        <w:rPr>
          <w:spacing w:val="-18"/>
        </w:rPr>
        <w:t xml:space="preserve"> </w:t>
      </w:r>
      <w:r w:rsidRPr="00851516">
        <w:rPr>
          <w:spacing w:val="-3"/>
        </w:rPr>
        <w:t>Act</w:t>
      </w:r>
      <w:r w:rsidRPr="00851516">
        <w:t>,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200</w:t>
      </w:r>
      <w:r w:rsidRPr="00851516">
        <w:t>4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(Ac</w:t>
      </w:r>
      <w:r w:rsidRPr="00851516">
        <w:t>t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No</w:t>
      </w:r>
      <w:r w:rsidRPr="00851516">
        <w:t>.</w:t>
      </w:r>
      <w:r w:rsidRPr="00851516">
        <w:rPr>
          <w:spacing w:val="-6"/>
        </w:rPr>
        <w:t xml:space="preserve"> </w:t>
      </w:r>
      <w:r w:rsidRPr="00851516">
        <w:t>7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o</w:t>
      </w:r>
      <w:r w:rsidRPr="00851516">
        <w:t>f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2004)</w:t>
      </w:r>
      <w:r w:rsidRPr="00851516">
        <w:t>.</w:t>
      </w:r>
    </w:p>
    <w:p w14:paraId="76A13EE9" w14:textId="77777777" w:rsidR="00A16C78" w:rsidRDefault="00A16C78" w:rsidP="00A16C78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lastRenderedPageBreak/>
        <w:t>[</w:t>
      </w:r>
      <w:bookmarkStart w:id="2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2"/>
    </w:p>
    <w:p w14:paraId="002ADBE7" w14:textId="77777777" w:rsidR="00047B81" w:rsidRPr="00851516" w:rsidRDefault="00047B81" w:rsidP="00047B81">
      <w:pPr>
        <w:pStyle w:val="REG-P0"/>
      </w:pPr>
    </w:p>
    <w:p w14:paraId="0742E468" w14:textId="77777777" w:rsidR="00047B81" w:rsidRPr="00851516" w:rsidRDefault="00047B81" w:rsidP="00047B81">
      <w:pPr>
        <w:pStyle w:val="REG-P0"/>
        <w:rPr>
          <w:b/>
          <w:bCs/>
        </w:rPr>
      </w:pPr>
      <w:r w:rsidRPr="00851516">
        <w:rPr>
          <w:b/>
        </w:rPr>
        <w:t>Continuing p</w:t>
      </w:r>
      <w:r w:rsidRPr="00851516">
        <w:rPr>
          <w:b/>
          <w:spacing w:val="-4"/>
        </w:rPr>
        <w:t>r</w:t>
      </w:r>
      <w:r w:rsidRPr="00851516">
        <w:rPr>
          <w:b/>
        </w:rPr>
        <w:t xml:space="preserve">ofessional development applicable to a </w:t>
      </w:r>
      <w:r w:rsidRPr="00851516">
        <w:rPr>
          <w:b/>
          <w:spacing w:val="-4"/>
        </w:rPr>
        <w:t>r</w:t>
      </w:r>
      <w:r w:rsidRPr="00851516">
        <w:rPr>
          <w:b/>
        </w:rPr>
        <w:t>egiste</w:t>
      </w:r>
      <w:r w:rsidRPr="00851516">
        <w:rPr>
          <w:b/>
          <w:spacing w:val="-4"/>
        </w:rPr>
        <w:t>r</w:t>
      </w:r>
      <w:r w:rsidRPr="00851516">
        <w:rPr>
          <w:b/>
        </w:rPr>
        <w:t>ed person</w:t>
      </w:r>
    </w:p>
    <w:p w14:paraId="2C411D73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59137CB3" w14:textId="77777777" w:rsidR="00047B81" w:rsidRPr="00851516" w:rsidRDefault="00047B81" w:rsidP="00047B81">
      <w:pPr>
        <w:pStyle w:val="REG-P1"/>
      </w:pPr>
      <w:r w:rsidRPr="00851516">
        <w:rPr>
          <w:b/>
          <w:bCs/>
        </w:rPr>
        <w:t>2.</w:t>
      </w:r>
      <w:r w:rsidRPr="00851516">
        <w:rPr>
          <w:b/>
          <w:bCs/>
        </w:rPr>
        <w:tab/>
      </w:r>
      <w:r w:rsidRPr="00851516">
        <w:t>The</w:t>
      </w:r>
      <w:r w:rsidRPr="00851516">
        <w:rPr>
          <w:spacing w:val="36"/>
        </w:rPr>
        <w:t xml:space="preserve"> </w:t>
      </w:r>
      <w:r w:rsidRPr="00851516">
        <w:t>continuing</w:t>
      </w:r>
      <w:r w:rsidRPr="00851516">
        <w:rPr>
          <w:spacing w:val="36"/>
        </w:rPr>
        <w:t xml:space="preserve"> </w:t>
      </w:r>
      <w:r w:rsidRPr="00851516">
        <w:t>professional</w:t>
      </w:r>
      <w:r w:rsidRPr="00851516">
        <w:rPr>
          <w:spacing w:val="36"/>
        </w:rPr>
        <w:t xml:space="preserve"> </w:t>
      </w:r>
      <w:r w:rsidRPr="00851516">
        <w:t>development</w:t>
      </w:r>
      <w:r w:rsidRPr="00851516">
        <w:rPr>
          <w:spacing w:val="36"/>
        </w:rPr>
        <w:t xml:space="preserve"> </w:t>
      </w:r>
      <w:r w:rsidRPr="00851516">
        <w:t>determined</w:t>
      </w:r>
      <w:r w:rsidRPr="00851516">
        <w:rPr>
          <w:spacing w:val="36"/>
        </w:rPr>
        <w:t xml:space="preserve"> </w:t>
      </w:r>
      <w:r w:rsidRPr="00851516">
        <w:t>by</w:t>
      </w:r>
      <w:r w:rsidRPr="00851516">
        <w:rPr>
          <w:spacing w:val="37"/>
        </w:rPr>
        <w:t xml:space="preserve"> </w:t>
      </w:r>
      <w:r w:rsidRPr="00851516">
        <w:t>the</w:t>
      </w:r>
      <w:r w:rsidRPr="00851516">
        <w:rPr>
          <w:spacing w:val="36"/>
        </w:rPr>
        <w:t xml:space="preserve"> </w:t>
      </w:r>
      <w:r w:rsidRPr="00851516">
        <w:t>Council</w:t>
      </w:r>
      <w:r w:rsidRPr="00851516">
        <w:rPr>
          <w:spacing w:val="36"/>
        </w:rPr>
        <w:t xml:space="preserve"> </w:t>
      </w:r>
      <w:r w:rsidRPr="00851516">
        <w:t>under subsection</w:t>
      </w:r>
      <w:r w:rsidRPr="00851516">
        <w:rPr>
          <w:spacing w:val="-2"/>
        </w:rPr>
        <w:t xml:space="preserve"> </w:t>
      </w:r>
      <w:r w:rsidRPr="00851516">
        <w:t>(1)</w:t>
      </w:r>
      <w:r w:rsidRPr="00851516">
        <w:rPr>
          <w:spacing w:val="-2"/>
        </w:rPr>
        <w:t xml:space="preserve"> </w:t>
      </w:r>
      <w:r w:rsidRPr="00851516">
        <w:t>of</w:t>
      </w:r>
      <w:r w:rsidRPr="00851516">
        <w:rPr>
          <w:spacing w:val="-2"/>
        </w:rPr>
        <w:t xml:space="preserve"> </w:t>
      </w:r>
      <w:r w:rsidRPr="00851516">
        <w:t>section</w:t>
      </w:r>
      <w:r w:rsidRPr="00851516">
        <w:rPr>
          <w:spacing w:val="-2"/>
        </w:rPr>
        <w:t xml:space="preserve"> </w:t>
      </w:r>
      <w:r w:rsidRPr="00851516">
        <w:t>33</w:t>
      </w:r>
      <w:r w:rsidRPr="00851516">
        <w:rPr>
          <w:spacing w:val="-2"/>
        </w:rPr>
        <w:t xml:space="preserve"> </w:t>
      </w:r>
      <w:r w:rsidRPr="00851516">
        <w:t>of</w:t>
      </w:r>
      <w:r w:rsidRPr="00851516">
        <w:rPr>
          <w:spacing w:val="-2"/>
        </w:rPr>
        <w:t xml:space="preserve"> </w:t>
      </w:r>
      <w:r w:rsidRPr="00851516">
        <w:t>the</w:t>
      </w:r>
      <w:r w:rsidRPr="00851516">
        <w:rPr>
          <w:spacing w:val="-15"/>
        </w:rPr>
        <w:t xml:space="preserve"> </w:t>
      </w:r>
      <w:r w:rsidRPr="00851516">
        <w:t>Act</w:t>
      </w:r>
      <w:r w:rsidRPr="00851516">
        <w:rPr>
          <w:spacing w:val="-2"/>
        </w:rPr>
        <w:t xml:space="preserve"> </w:t>
      </w:r>
      <w:r w:rsidRPr="00851516">
        <w:t>in</w:t>
      </w:r>
      <w:r w:rsidRPr="00851516">
        <w:rPr>
          <w:spacing w:val="-2"/>
        </w:rPr>
        <w:t xml:space="preserve"> </w:t>
      </w:r>
      <w:r w:rsidRPr="00851516">
        <w:t>respect</w:t>
      </w:r>
      <w:r w:rsidRPr="00851516">
        <w:rPr>
          <w:spacing w:val="-2"/>
        </w:rPr>
        <w:t xml:space="preserve"> </w:t>
      </w:r>
      <w:r w:rsidRPr="00851516">
        <w:t>of</w:t>
      </w:r>
      <w:r w:rsidRPr="00851516">
        <w:rPr>
          <w:spacing w:val="-2"/>
        </w:rPr>
        <w:t xml:space="preserve"> </w:t>
      </w:r>
      <w:r w:rsidRPr="00851516">
        <w:t>a</w:t>
      </w:r>
      <w:r w:rsidRPr="00851516">
        <w:rPr>
          <w:spacing w:val="-2"/>
        </w:rPr>
        <w:t xml:space="preserve"> </w:t>
      </w:r>
      <w:r w:rsidRPr="00851516">
        <w:t>registered</w:t>
      </w:r>
      <w:r w:rsidRPr="00851516">
        <w:rPr>
          <w:spacing w:val="-2"/>
        </w:rPr>
        <w:t xml:space="preserve"> </w:t>
      </w:r>
      <w:r w:rsidRPr="00851516">
        <w:t>person</w:t>
      </w:r>
      <w:r w:rsidRPr="00851516">
        <w:rPr>
          <w:spacing w:val="-2"/>
        </w:rPr>
        <w:t xml:space="preserve"> </w:t>
      </w:r>
      <w:r w:rsidRPr="00851516">
        <w:t>or</w:t>
      </w:r>
      <w:r w:rsidRPr="00851516">
        <w:rPr>
          <w:spacing w:val="-2"/>
        </w:rPr>
        <w:t xml:space="preserve"> </w:t>
      </w:r>
      <w:r w:rsidRPr="00851516">
        <w:t>class</w:t>
      </w:r>
      <w:r w:rsidRPr="00851516">
        <w:rPr>
          <w:spacing w:val="-2"/>
        </w:rPr>
        <w:t xml:space="preserve"> </w:t>
      </w:r>
      <w:r w:rsidRPr="00851516">
        <w:t>of</w:t>
      </w:r>
      <w:r w:rsidRPr="00851516">
        <w:rPr>
          <w:spacing w:val="-2"/>
        </w:rPr>
        <w:t xml:space="preserve"> </w:t>
      </w:r>
      <w:r w:rsidRPr="00851516">
        <w:t>registered</w:t>
      </w:r>
      <w:r w:rsidRPr="00851516">
        <w:rPr>
          <w:spacing w:val="-2"/>
        </w:rPr>
        <w:t xml:space="preserve"> </w:t>
      </w:r>
      <w:r w:rsidRPr="00851516">
        <w:t>persons is</w:t>
      </w:r>
      <w:r w:rsidRPr="00851516">
        <w:rPr>
          <w:spacing w:val="27"/>
        </w:rPr>
        <w:t xml:space="preserve"> </w:t>
      </w:r>
      <w:r w:rsidRPr="00851516">
        <w:t>applicable</w:t>
      </w:r>
      <w:r w:rsidRPr="00851516">
        <w:rPr>
          <w:spacing w:val="27"/>
        </w:rPr>
        <w:t xml:space="preserve"> </w:t>
      </w:r>
      <w:r w:rsidRPr="00851516">
        <w:t>to</w:t>
      </w:r>
      <w:r w:rsidRPr="00851516">
        <w:rPr>
          <w:spacing w:val="27"/>
        </w:rPr>
        <w:t xml:space="preserve"> </w:t>
      </w:r>
      <w:r w:rsidRPr="00851516">
        <w:t>that</w:t>
      </w:r>
      <w:r w:rsidRPr="00851516">
        <w:rPr>
          <w:spacing w:val="27"/>
        </w:rPr>
        <w:t xml:space="preserve"> </w:t>
      </w:r>
      <w:r w:rsidRPr="00851516">
        <w:t>registered</w:t>
      </w:r>
      <w:r w:rsidRPr="00851516">
        <w:rPr>
          <w:spacing w:val="27"/>
        </w:rPr>
        <w:t xml:space="preserve"> </w:t>
      </w:r>
      <w:r w:rsidRPr="00851516">
        <w:t>person</w:t>
      </w:r>
      <w:r w:rsidRPr="00851516">
        <w:rPr>
          <w:spacing w:val="27"/>
        </w:rPr>
        <w:t xml:space="preserve"> </w:t>
      </w:r>
      <w:r w:rsidRPr="00851516">
        <w:t>or</w:t>
      </w:r>
      <w:r w:rsidRPr="00851516">
        <w:rPr>
          <w:spacing w:val="27"/>
        </w:rPr>
        <w:t xml:space="preserve"> </w:t>
      </w:r>
      <w:r w:rsidRPr="00851516">
        <w:t>class</w:t>
      </w:r>
      <w:r w:rsidRPr="00851516">
        <w:rPr>
          <w:spacing w:val="27"/>
        </w:rPr>
        <w:t xml:space="preserve"> </w:t>
      </w:r>
      <w:r w:rsidRPr="00851516">
        <w:t>of</w:t>
      </w:r>
      <w:r w:rsidRPr="00851516">
        <w:rPr>
          <w:spacing w:val="27"/>
        </w:rPr>
        <w:t xml:space="preserve"> </w:t>
      </w:r>
      <w:r w:rsidRPr="00851516">
        <w:t>registered</w:t>
      </w:r>
      <w:r w:rsidRPr="00851516">
        <w:rPr>
          <w:spacing w:val="27"/>
        </w:rPr>
        <w:t xml:space="preserve"> </w:t>
      </w:r>
      <w:r w:rsidRPr="00851516">
        <w:t>persons,</w:t>
      </w:r>
      <w:r w:rsidRPr="00851516">
        <w:rPr>
          <w:spacing w:val="27"/>
        </w:rPr>
        <w:t xml:space="preserve"> </w:t>
      </w:r>
      <w:r w:rsidRPr="00851516">
        <w:t>and</w:t>
      </w:r>
      <w:r w:rsidRPr="00851516">
        <w:rPr>
          <w:spacing w:val="27"/>
        </w:rPr>
        <w:t xml:space="preserve"> </w:t>
      </w:r>
      <w:r w:rsidRPr="00851516">
        <w:t>he</w:t>
      </w:r>
      <w:r w:rsidRPr="00851516">
        <w:rPr>
          <w:spacing w:val="27"/>
        </w:rPr>
        <w:t xml:space="preserve"> </w:t>
      </w:r>
      <w:r w:rsidRPr="00851516">
        <w:t>or</w:t>
      </w:r>
      <w:r w:rsidRPr="00851516">
        <w:rPr>
          <w:spacing w:val="27"/>
        </w:rPr>
        <w:t xml:space="preserve"> </w:t>
      </w:r>
      <w:r w:rsidRPr="00851516">
        <w:t>she</w:t>
      </w:r>
      <w:r w:rsidRPr="00851516">
        <w:rPr>
          <w:spacing w:val="27"/>
        </w:rPr>
        <w:t xml:space="preserve"> </w:t>
      </w:r>
      <w:r w:rsidRPr="00851516">
        <w:t>or</w:t>
      </w:r>
      <w:r w:rsidRPr="00851516">
        <w:rPr>
          <w:spacing w:val="27"/>
        </w:rPr>
        <w:t xml:space="preserve"> </w:t>
      </w:r>
      <w:r w:rsidRPr="00851516">
        <w:t>they</w:t>
      </w:r>
      <w:r w:rsidRPr="00851516">
        <w:rPr>
          <w:spacing w:val="27"/>
        </w:rPr>
        <w:t xml:space="preserve"> </w:t>
      </w:r>
      <w:r w:rsidRPr="00851516">
        <w:t>must comply therewith.</w:t>
      </w:r>
    </w:p>
    <w:p w14:paraId="5BA3D39D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36FA2027" w14:textId="77777777" w:rsidR="00047B81" w:rsidRPr="00851516" w:rsidRDefault="00047B81" w:rsidP="00047B81">
      <w:pPr>
        <w:pStyle w:val="REG-P0"/>
        <w:rPr>
          <w:b/>
          <w:bCs/>
        </w:rPr>
      </w:pPr>
      <w:r w:rsidRPr="00851516">
        <w:rPr>
          <w:b/>
        </w:rPr>
        <w:t>Failu</w:t>
      </w:r>
      <w:r w:rsidRPr="00851516">
        <w:rPr>
          <w:b/>
          <w:spacing w:val="-4"/>
        </w:rPr>
        <w:t>r</w:t>
      </w:r>
      <w:r w:rsidRPr="00851516">
        <w:rPr>
          <w:b/>
        </w:rPr>
        <w:t>e to comply with continuing p</w:t>
      </w:r>
      <w:r w:rsidRPr="00851516">
        <w:rPr>
          <w:b/>
          <w:spacing w:val="-4"/>
        </w:rPr>
        <w:t>r</w:t>
      </w:r>
      <w:r w:rsidRPr="00851516">
        <w:rPr>
          <w:b/>
        </w:rPr>
        <w:t>ofessional development</w:t>
      </w:r>
    </w:p>
    <w:p w14:paraId="34B04425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69332052" w14:textId="77777777" w:rsidR="00047B81" w:rsidRPr="00851516" w:rsidRDefault="00047B81" w:rsidP="00047B81">
      <w:pPr>
        <w:pStyle w:val="REG-P1"/>
      </w:pPr>
      <w:r w:rsidRPr="00851516">
        <w:rPr>
          <w:b/>
          <w:bCs/>
        </w:rPr>
        <w:t>3.</w:t>
      </w:r>
      <w:r w:rsidRPr="00851516">
        <w:rPr>
          <w:b/>
          <w:bCs/>
        </w:rPr>
        <w:tab/>
      </w:r>
      <w:r w:rsidRPr="00851516">
        <w:t>(1)</w:t>
      </w:r>
      <w:r w:rsidRPr="00851516">
        <w:rPr>
          <w:spacing w:val="23"/>
        </w:rPr>
        <w:tab/>
      </w:r>
      <w:r w:rsidRPr="00851516">
        <w:t>If a registered person fails to comply with the continuing professional development</w:t>
      </w:r>
      <w:r w:rsidRPr="00851516">
        <w:rPr>
          <w:spacing w:val="-3"/>
        </w:rPr>
        <w:t xml:space="preserve"> </w:t>
      </w:r>
      <w:r w:rsidRPr="00851516">
        <w:t>determined</w:t>
      </w:r>
      <w:r w:rsidRPr="00851516">
        <w:rPr>
          <w:spacing w:val="-3"/>
        </w:rPr>
        <w:t xml:space="preserve"> </w:t>
      </w:r>
      <w:r w:rsidRPr="00851516">
        <w:t>by</w:t>
      </w:r>
      <w:r w:rsidRPr="00851516">
        <w:rPr>
          <w:spacing w:val="-3"/>
        </w:rPr>
        <w:t xml:space="preserve"> </w:t>
      </w:r>
      <w:r w:rsidRPr="00851516">
        <w:t>the</w:t>
      </w:r>
      <w:r w:rsidRPr="00851516">
        <w:rPr>
          <w:spacing w:val="-3"/>
        </w:rPr>
        <w:t xml:space="preserve"> </w:t>
      </w:r>
      <w:r w:rsidRPr="00851516">
        <w:t>Council</w:t>
      </w:r>
      <w:r w:rsidRPr="00851516">
        <w:rPr>
          <w:spacing w:val="-3"/>
        </w:rPr>
        <w:t xml:space="preserve"> </w:t>
      </w:r>
      <w:r w:rsidRPr="00851516">
        <w:t>under</w:t>
      </w:r>
      <w:r w:rsidRPr="00851516">
        <w:rPr>
          <w:spacing w:val="-3"/>
        </w:rPr>
        <w:t xml:space="preserve"> </w:t>
      </w:r>
      <w:r w:rsidRPr="00851516">
        <w:t>subsection</w:t>
      </w:r>
      <w:r w:rsidRPr="00851516">
        <w:rPr>
          <w:spacing w:val="-3"/>
        </w:rPr>
        <w:t xml:space="preserve"> </w:t>
      </w:r>
      <w:r w:rsidRPr="00851516">
        <w:t>(1)</w:t>
      </w:r>
      <w:r w:rsidRPr="00851516">
        <w:rPr>
          <w:spacing w:val="-3"/>
        </w:rPr>
        <w:t xml:space="preserve"> </w:t>
      </w:r>
      <w:r w:rsidRPr="00851516">
        <w:t>of</w:t>
      </w:r>
      <w:r w:rsidRPr="00851516">
        <w:rPr>
          <w:spacing w:val="-3"/>
        </w:rPr>
        <w:t xml:space="preserve"> </w:t>
      </w:r>
      <w:r w:rsidRPr="00851516">
        <w:t>section</w:t>
      </w:r>
      <w:r w:rsidRPr="00851516">
        <w:rPr>
          <w:spacing w:val="-3"/>
        </w:rPr>
        <w:t xml:space="preserve"> </w:t>
      </w:r>
      <w:r w:rsidRPr="00851516">
        <w:t>33</w:t>
      </w:r>
      <w:r w:rsidRPr="00851516">
        <w:rPr>
          <w:spacing w:val="-3"/>
        </w:rPr>
        <w:t xml:space="preserve"> </w:t>
      </w:r>
      <w:r w:rsidRPr="00851516">
        <w:t>of</w:t>
      </w:r>
      <w:r w:rsidRPr="00851516">
        <w:rPr>
          <w:spacing w:val="-3"/>
        </w:rPr>
        <w:t xml:space="preserve"> </w:t>
      </w:r>
      <w:r w:rsidRPr="00851516">
        <w:t>the</w:t>
      </w:r>
      <w:r w:rsidRPr="00851516">
        <w:rPr>
          <w:spacing w:val="-15"/>
        </w:rPr>
        <w:t xml:space="preserve"> </w:t>
      </w:r>
      <w:r w:rsidRPr="00851516">
        <w:t>Act</w:t>
      </w:r>
      <w:r w:rsidRPr="00851516">
        <w:rPr>
          <w:spacing w:val="-3"/>
        </w:rPr>
        <w:t xml:space="preserve"> </w:t>
      </w:r>
      <w:r w:rsidRPr="00851516">
        <w:t>and</w:t>
      </w:r>
      <w:r w:rsidRPr="00851516">
        <w:rPr>
          <w:spacing w:val="-3"/>
        </w:rPr>
        <w:t xml:space="preserve"> </w:t>
      </w:r>
      <w:r w:rsidRPr="00851516">
        <w:t>applicable to him or he</w:t>
      </w:r>
      <w:r w:rsidRPr="00851516">
        <w:rPr>
          <w:spacing w:val="-9"/>
        </w:rPr>
        <w:t>r</w:t>
      </w:r>
      <w:r w:rsidRPr="00851516">
        <w:t>, the Council may -</w:t>
      </w:r>
    </w:p>
    <w:p w14:paraId="696BE4AB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6B307020" w14:textId="77777777" w:rsidR="00047B81" w:rsidRPr="00851516" w:rsidRDefault="00047B81" w:rsidP="000B14E1">
      <w:pPr>
        <w:pStyle w:val="REG-Pa"/>
      </w:pPr>
      <w:r w:rsidRPr="00851516">
        <w:t>(a)</w:t>
      </w:r>
      <w:r w:rsidRPr="00851516">
        <w:tab/>
        <w:t>refuse</w:t>
      </w:r>
      <w:r w:rsidRPr="00851516">
        <w:rPr>
          <w:spacing w:val="9"/>
        </w:rPr>
        <w:t xml:space="preserve"> </w:t>
      </w:r>
      <w:r w:rsidRPr="00851516">
        <w:t>to</w:t>
      </w:r>
      <w:r w:rsidRPr="00851516">
        <w:rPr>
          <w:spacing w:val="9"/>
        </w:rPr>
        <w:t xml:space="preserve"> </w:t>
      </w:r>
      <w:r w:rsidRPr="00851516">
        <w:t>maintain</w:t>
      </w:r>
      <w:r w:rsidRPr="00851516">
        <w:rPr>
          <w:spacing w:val="9"/>
        </w:rPr>
        <w:t xml:space="preserve"> </w:t>
      </w:r>
      <w:r w:rsidRPr="00851516">
        <w:t>the</w:t>
      </w:r>
      <w:r w:rsidRPr="00851516">
        <w:rPr>
          <w:spacing w:val="9"/>
        </w:rPr>
        <w:t xml:space="preserve"> </w:t>
      </w:r>
      <w:r w:rsidRPr="00851516">
        <w:t>registration</w:t>
      </w:r>
      <w:r w:rsidRPr="00851516">
        <w:rPr>
          <w:spacing w:val="9"/>
        </w:rPr>
        <w:t xml:space="preserve"> </w:t>
      </w:r>
      <w:r w:rsidRPr="00851516">
        <w:t>of</w:t>
      </w:r>
      <w:r w:rsidRPr="00851516">
        <w:rPr>
          <w:spacing w:val="9"/>
        </w:rPr>
        <w:t xml:space="preserve"> </w:t>
      </w:r>
      <w:r w:rsidRPr="00851516">
        <w:t>that</w:t>
      </w:r>
      <w:r w:rsidRPr="00851516">
        <w:rPr>
          <w:spacing w:val="9"/>
        </w:rPr>
        <w:t xml:space="preserve"> </w:t>
      </w:r>
      <w:r w:rsidRPr="00851516">
        <w:t>registered</w:t>
      </w:r>
      <w:r w:rsidRPr="00851516">
        <w:rPr>
          <w:spacing w:val="9"/>
        </w:rPr>
        <w:t xml:space="preserve"> </w:t>
      </w:r>
      <w:r w:rsidRPr="00851516">
        <w:t>person</w:t>
      </w:r>
      <w:r w:rsidRPr="00851516">
        <w:rPr>
          <w:spacing w:val="9"/>
        </w:rPr>
        <w:t xml:space="preserve"> </w:t>
      </w:r>
      <w:r w:rsidRPr="00851516">
        <w:t>under</w:t>
      </w:r>
      <w:r w:rsidRPr="00851516">
        <w:rPr>
          <w:spacing w:val="9"/>
        </w:rPr>
        <w:t xml:space="preserve"> </w:t>
      </w:r>
      <w:r w:rsidRPr="00851516">
        <w:t>section</w:t>
      </w:r>
      <w:r w:rsidRPr="00851516">
        <w:rPr>
          <w:spacing w:val="9"/>
        </w:rPr>
        <w:t xml:space="preserve"> </w:t>
      </w:r>
      <w:r w:rsidRPr="00851516">
        <w:t>27</w:t>
      </w:r>
      <w:r w:rsidRPr="00851516">
        <w:rPr>
          <w:spacing w:val="9"/>
        </w:rPr>
        <w:t xml:space="preserve"> </w:t>
      </w:r>
      <w:r w:rsidRPr="00851516">
        <w:t>of</w:t>
      </w:r>
      <w:r w:rsidRPr="00851516">
        <w:rPr>
          <w:spacing w:val="9"/>
        </w:rPr>
        <w:t xml:space="preserve"> </w:t>
      </w:r>
      <w:r w:rsidRPr="00851516">
        <w:t>the Act; or</w:t>
      </w:r>
    </w:p>
    <w:p w14:paraId="3C4A6D11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0E46FF51" w14:textId="77777777" w:rsidR="00047B81" w:rsidRPr="00851516" w:rsidRDefault="00047B81" w:rsidP="000B14E1">
      <w:pPr>
        <w:pStyle w:val="REG-Pa"/>
      </w:pPr>
      <w:r w:rsidRPr="00851516">
        <w:t>(b)</w:t>
      </w:r>
      <w:r w:rsidRPr="00851516">
        <w:tab/>
        <w:t>grant,</w:t>
      </w:r>
      <w:r w:rsidRPr="00851516">
        <w:rPr>
          <w:spacing w:val="-3"/>
        </w:rPr>
        <w:t xml:space="preserve"> </w:t>
      </w:r>
      <w:r w:rsidRPr="00851516">
        <w:t>on</w:t>
      </w:r>
      <w:r w:rsidRPr="00851516">
        <w:rPr>
          <w:spacing w:val="-3"/>
        </w:rPr>
        <w:t xml:space="preserve"> </w:t>
      </w:r>
      <w:r w:rsidRPr="00851516">
        <w:t>good</w:t>
      </w:r>
      <w:r w:rsidRPr="00851516">
        <w:rPr>
          <w:spacing w:val="-3"/>
        </w:rPr>
        <w:t xml:space="preserve"> </w:t>
      </w:r>
      <w:r w:rsidRPr="00851516">
        <w:t>cause</w:t>
      </w:r>
      <w:r w:rsidRPr="00851516">
        <w:rPr>
          <w:spacing w:val="-3"/>
        </w:rPr>
        <w:t xml:space="preserve"> </w:t>
      </w:r>
      <w:r w:rsidRPr="00851516">
        <w:t>shown,</w:t>
      </w:r>
      <w:r w:rsidRPr="00851516">
        <w:rPr>
          <w:spacing w:val="-3"/>
        </w:rPr>
        <w:t xml:space="preserve"> </w:t>
      </w:r>
      <w:r w:rsidRPr="00851516">
        <w:t>that</w:t>
      </w:r>
      <w:r w:rsidRPr="00851516">
        <w:rPr>
          <w:spacing w:val="-3"/>
        </w:rPr>
        <w:t xml:space="preserve"> </w:t>
      </w:r>
      <w:r w:rsidRPr="00851516">
        <w:t>registered</w:t>
      </w:r>
      <w:r w:rsidRPr="00851516">
        <w:rPr>
          <w:spacing w:val="-3"/>
        </w:rPr>
        <w:t xml:space="preserve"> </w:t>
      </w:r>
      <w:r w:rsidRPr="00851516">
        <w:t>person</w:t>
      </w:r>
      <w:r w:rsidRPr="00851516">
        <w:rPr>
          <w:spacing w:val="-3"/>
        </w:rPr>
        <w:t xml:space="preserve"> </w:t>
      </w:r>
      <w:r w:rsidRPr="00851516">
        <w:t>an</w:t>
      </w:r>
      <w:r w:rsidRPr="00851516">
        <w:rPr>
          <w:spacing w:val="-3"/>
        </w:rPr>
        <w:t xml:space="preserve"> </w:t>
      </w:r>
      <w:r w:rsidRPr="00851516">
        <w:t>extension</w:t>
      </w:r>
      <w:r w:rsidRPr="00851516">
        <w:rPr>
          <w:spacing w:val="-3"/>
        </w:rPr>
        <w:t xml:space="preserve"> </w:t>
      </w:r>
      <w:r w:rsidRPr="00851516">
        <w:t>of</w:t>
      </w:r>
      <w:r w:rsidRPr="00851516">
        <w:rPr>
          <w:spacing w:val="-3"/>
        </w:rPr>
        <w:t xml:space="preserve"> </w:t>
      </w:r>
      <w:r w:rsidRPr="00851516">
        <w:t>time</w:t>
      </w:r>
      <w:r w:rsidRPr="00851516">
        <w:rPr>
          <w:spacing w:val="-3"/>
        </w:rPr>
        <w:t xml:space="preserve"> </w:t>
      </w:r>
      <w:r w:rsidRPr="00851516">
        <w:t>for</w:t>
      </w:r>
      <w:r w:rsidRPr="00851516">
        <w:rPr>
          <w:spacing w:val="-3"/>
        </w:rPr>
        <w:t xml:space="preserve"> </w:t>
      </w:r>
      <w:r w:rsidRPr="00851516">
        <w:t>a</w:t>
      </w:r>
      <w:r w:rsidRPr="00851516">
        <w:rPr>
          <w:spacing w:val="-3"/>
        </w:rPr>
        <w:t xml:space="preserve"> </w:t>
      </w:r>
      <w:r w:rsidRPr="00851516">
        <w:t>period of</w:t>
      </w:r>
      <w:r w:rsidRPr="00851516">
        <w:rPr>
          <w:spacing w:val="7"/>
        </w:rPr>
        <w:t xml:space="preserve"> </w:t>
      </w:r>
      <w:r w:rsidRPr="00851516">
        <w:t>not</w:t>
      </w:r>
      <w:r w:rsidRPr="00851516">
        <w:rPr>
          <w:spacing w:val="7"/>
        </w:rPr>
        <w:t xml:space="preserve"> </w:t>
      </w:r>
      <w:r w:rsidRPr="00851516">
        <w:t>more</w:t>
      </w:r>
      <w:r w:rsidRPr="00851516">
        <w:rPr>
          <w:spacing w:val="7"/>
        </w:rPr>
        <w:t xml:space="preserve"> </w:t>
      </w:r>
      <w:r w:rsidRPr="00851516">
        <w:t>than</w:t>
      </w:r>
      <w:r w:rsidRPr="00851516">
        <w:rPr>
          <w:spacing w:val="7"/>
        </w:rPr>
        <w:t xml:space="preserve"> </w:t>
      </w:r>
      <w:r w:rsidRPr="00851516">
        <w:t>one</w:t>
      </w:r>
      <w:r w:rsidRPr="00851516">
        <w:rPr>
          <w:spacing w:val="7"/>
        </w:rPr>
        <w:t xml:space="preserve"> </w:t>
      </w:r>
      <w:r w:rsidRPr="00851516">
        <w:t>yea</w:t>
      </w:r>
      <w:r w:rsidRPr="00851516">
        <w:rPr>
          <w:spacing w:val="-9"/>
        </w:rPr>
        <w:t>r</w:t>
      </w:r>
      <w:r w:rsidRPr="00851516">
        <w:t>,</w:t>
      </w:r>
      <w:r w:rsidRPr="00851516">
        <w:rPr>
          <w:spacing w:val="7"/>
        </w:rPr>
        <w:t xml:space="preserve"> </w:t>
      </w:r>
      <w:r w:rsidRPr="00851516">
        <w:t>subject</w:t>
      </w:r>
      <w:r w:rsidRPr="00851516">
        <w:rPr>
          <w:spacing w:val="6"/>
        </w:rPr>
        <w:t xml:space="preserve"> </w:t>
      </w:r>
      <w:r w:rsidRPr="00851516">
        <w:t>to</w:t>
      </w:r>
      <w:r w:rsidRPr="00851516">
        <w:rPr>
          <w:spacing w:val="7"/>
        </w:rPr>
        <w:t xml:space="preserve"> </w:t>
      </w:r>
      <w:r w:rsidRPr="00851516">
        <w:t>paragraph</w:t>
      </w:r>
      <w:r w:rsidRPr="00851516">
        <w:rPr>
          <w:spacing w:val="6"/>
        </w:rPr>
        <w:t xml:space="preserve"> </w:t>
      </w:r>
      <w:r w:rsidRPr="00851516">
        <w:t>(a)</w:t>
      </w:r>
      <w:r w:rsidRPr="00851516">
        <w:rPr>
          <w:spacing w:val="7"/>
        </w:rPr>
        <w:t xml:space="preserve"> </w:t>
      </w:r>
      <w:r w:rsidRPr="00851516">
        <w:t>of</w:t>
      </w:r>
      <w:r w:rsidRPr="00851516">
        <w:rPr>
          <w:spacing w:val="7"/>
        </w:rPr>
        <w:t xml:space="preserve"> </w:t>
      </w:r>
      <w:r w:rsidRPr="00851516">
        <w:t>subregulation</w:t>
      </w:r>
      <w:r w:rsidRPr="00851516">
        <w:rPr>
          <w:spacing w:val="6"/>
        </w:rPr>
        <w:t xml:space="preserve"> </w:t>
      </w:r>
      <w:r w:rsidRPr="00851516">
        <w:t>(2),</w:t>
      </w:r>
      <w:r w:rsidRPr="00851516">
        <w:rPr>
          <w:spacing w:val="7"/>
        </w:rPr>
        <w:t xml:space="preserve"> </w:t>
      </w:r>
      <w:r w:rsidRPr="00851516">
        <w:t>to</w:t>
      </w:r>
      <w:r w:rsidRPr="00851516">
        <w:rPr>
          <w:spacing w:val="7"/>
        </w:rPr>
        <w:t xml:space="preserve"> </w:t>
      </w:r>
      <w:r w:rsidRPr="00851516">
        <w:t>comply with the continuing professional development applicable to him or her; or</w:t>
      </w:r>
    </w:p>
    <w:p w14:paraId="54BD8D9B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06EE6295" w14:textId="77777777" w:rsidR="00047B81" w:rsidRPr="00851516" w:rsidRDefault="00047B81" w:rsidP="000B14E1">
      <w:pPr>
        <w:pStyle w:val="REG-Pa"/>
      </w:pPr>
      <w:r w:rsidRPr="00851516">
        <w:t>(c)</w:t>
      </w:r>
      <w:r w:rsidRPr="00851516">
        <w:tab/>
        <w:t>require</w:t>
      </w:r>
      <w:r w:rsidRPr="00851516">
        <w:rPr>
          <w:spacing w:val="16"/>
        </w:rPr>
        <w:t xml:space="preserve"> </w:t>
      </w:r>
      <w:r w:rsidRPr="00851516">
        <w:t>that</w:t>
      </w:r>
      <w:r w:rsidRPr="00851516">
        <w:rPr>
          <w:spacing w:val="16"/>
        </w:rPr>
        <w:t xml:space="preserve"> </w:t>
      </w:r>
      <w:r w:rsidRPr="00851516">
        <w:t>registered</w:t>
      </w:r>
      <w:r w:rsidRPr="00851516">
        <w:rPr>
          <w:spacing w:val="16"/>
        </w:rPr>
        <w:t xml:space="preserve"> </w:t>
      </w:r>
      <w:r w:rsidRPr="00851516">
        <w:t>person</w:t>
      </w:r>
      <w:r w:rsidRPr="00851516">
        <w:rPr>
          <w:spacing w:val="16"/>
        </w:rPr>
        <w:t xml:space="preserve"> </w:t>
      </w:r>
      <w:r w:rsidRPr="00851516">
        <w:t>to</w:t>
      </w:r>
      <w:r w:rsidRPr="00851516">
        <w:rPr>
          <w:spacing w:val="16"/>
        </w:rPr>
        <w:t xml:space="preserve"> </w:t>
      </w:r>
      <w:r w:rsidRPr="00851516">
        <w:t>write</w:t>
      </w:r>
      <w:r w:rsidRPr="00851516">
        <w:rPr>
          <w:spacing w:val="16"/>
        </w:rPr>
        <w:t xml:space="preserve"> </w:t>
      </w:r>
      <w:r w:rsidRPr="00851516">
        <w:t>an</w:t>
      </w:r>
      <w:r w:rsidRPr="00851516">
        <w:rPr>
          <w:spacing w:val="16"/>
        </w:rPr>
        <w:t xml:space="preserve"> </w:t>
      </w:r>
      <w:r w:rsidRPr="00851516">
        <w:t>examination</w:t>
      </w:r>
      <w:r w:rsidRPr="00851516">
        <w:rPr>
          <w:spacing w:val="16"/>
        </w:rPr>
        <w:t xml:space="preserve"> </w:t>
      </w:r>
      <w:r w:rsidRPr="00851516">
        <w:t>determined</w:t>
      </w:r>
      <w:r w:rsidRPr="00851516">
        <w:rPr>
          <w:spacing w:val="16"/>
        </w:rPr>
        <w:t xml:space="preserve"> </w:t>
      </w:r>
      <w:r w:rsidRPr="00851516">
        <w:t>by</w:t>
      </w:r>
      <w:r w:rsidRPr="00851516">
        <w:rPr>
          <w:spacing w:val="16"/>
        </w:rPr>
        <w:t xml:space="preserve"> </w:t>
      </w:r>
      <w:r w:rsidRPr="00851516">
        <w:t>the</w:t>
      </w:r>
      <w:r w:rsidRPr="00851516">
        <w:rPr>
          <w:spacing w:val="16"/>
        </w:rPr>
        <w:t xml:space="preserve"> </w:t>
      </w:r>
      <w:r w:rsidRPr="00851516">
        <w:t>Council, subject</w:t>
      </w:r>
      <w:r w:rsidRPr="00851516">
        <w:rPr>
          <w:spacing w:val="-8"/>
        </w:rPr>
        <w:t xml:space="preserve"> </w:t>
      </w:r>
      <w:r w:rsidRPr="00851516">
        <w:t>to</w:t>
      </w:r>
      <w:r w:rsidRPr="00851516">
        <w:rPr>
          <w:spacing w:val="-8"/>
        </w:rPr>
        <w:t xml:space="preserve"> </w:t>
      </w:r>
      <w:r w:rsidRPr="00851516">
        <w:t>paragraph</w:t>
      </w:r>
      <w:r w:rsidRPr="00851516">
        <w:rPr>
          <w:spacing w:val="-8"/>
        </w:rPr>
        <w:t xml:space="preserve"> </w:t>
      </w:r>
      <w:r w:rsidRPr="00851516">
        <w:t>(b)</w:t>
      </w:r>
      <w:r w:rsidRPr="00851516">
        <w:rPr>
          <w:spacing w:val="-8"/>
        </w:rPr>
        <w:t xml:space="preserve"> </w:t>
      </w:r>
      <w:r w:rsidRPr="00851516">
        <w:t>of</w:t>
      </w:r>
      <w:r w:rsidRPr="00851516">
        <w:rPr>
          <w:spacing w:val="-8"/>
        </w:rPr>
        <w:t xml:space="preserve"> </w:t>
      </w:r>
      <w:r w:rsidRPr="00851516">
        <w:t>subregulation</w:t>
      </w:r>
      <w:r w:rsidRPr="00851516">
        <w:rPr>
          <w:spacing w:val="-8"/>
        </w:rPr>
        <w:t xml:space="preserve"> </w:t>
      </w:r>
      <w:r w:rsidRPr="00851516">
        <w:t>(2),</w:t>
      </w:r>
      <w:r w:rsidRPr="00851516">
        <w:rPr>
          <w:spacing w:val="-8"/>
        </w:rPr>
        <w:t xml:space="preserve"> </w:t>
      </w:r>
      <w:r w:rsidRPr="00851516">
        <w:t>which</w:t>
      </w:r>
      <w:r w:rsidRPr="00851516">
        <w:rPr>
          <w:spacing w:val="-8"/>
        </w:rPr>
        <w:t xml:space="preserve"> </w:t>
      </w:r>
      <w:r w:rsidRPr="00851516">
        <w:t>examination</w:t>
      </w:r>
      <w:r w:rsidRPr="00851516">
        <w:rPr>
          <w:spacing w:val="-8"/>
        </w:rPr>
        <w:t xml:space="preserve"> </w:t>
      </w:r>
      <w:r w:rsidRPr="00851516">
        <w:t>must</w:t>
      </w:r>
      <w:r w:rsidRPr="00851516">
        <w:rPr>
          <w:spacing w:val="-8"/>
        </w:rPr>
        <w:t xml:space="preserve"> </w:t>
      </w:r>
      <w:r w:rsidRPr="00851516">
        <w:t>determine</w:t>
      </w:r>
      <w:r w:rsidRPr="00851516">
        <w:rPr>
          <w:spacing w:val="-8"/>
        </w:rPr>
        <w:t xml:space="preserve"> </w:t>
      </w:r>
      <w:r w:rsidRPr="00851516">
        <w:t>the professional</w:t>
      </w:r>
      <w:r w:rsidRPr="00851516">
        <w:rPr>
          <w:spacing w:val="-10"/>
        </w:rPr>
        <w:t xml:space="preserve"> </w:t>
      </w:r>
      <w:r w:rsidRPr="00851516">
        <w:t>knowledge</w:t>
      </w:r>
      <w:r w:rsidRPr="00851516">
        <w:rPr>
          <w:spacing w:val="-10"/>
        </w:rPr>
        <w:t xml:space="preserve"> </w:t>
      </w:r>
      <w:r w:rsidRPr="00851516">
        <w:t>and</w:t>
      </w:r>
      <w:r w:rsidRPr="00851516">
        <w:rPr>
          <w:spacing w:val="-10"/>
        </w:rPr>
        <w:t xml:space="preserve"> </w:t>
      </w:r>
      <w:r w:rsidRPr="00851516">
        <w:t>skills</w:t>
      </w:r>
      <w:r w:rsidRPr="00851516">
        <w:rPr>
          <w:spacing w:val="-10"/>
        </w:rPr>
        <w:t xml:space="preserve"> </w:t>
      </w:r>
      <w:r w:rsidRPr="00851516">
        <w:t>of</w:t>
      </w:r>
      <w:r w:rsidRPr="00851516">
        <w:rPr>
          <w:spacing w:val="-9"/>
        </w:rPr>
        <w:t xml:space="preserve"> </w:t>
      </w:r>
      <w:r w:rsidRPr="00851516">
        <w:t>that</w:t>
      </w:r>
      <w:r w:rsidRPr="00851516">
        <w:rPr>
          <w:spacing w:val="-10"/>
        </w:rPr>
        <w:t xml:space="preserve"> </w:t>
      </w:r>
      <w:r w:rsidRPr="00851516">
        <w:t>registered</w:t>
      </w:r>
      <w:r w:rsidRPr="00851516">
        <w:rPr>
          <w:spacing w:val="-10"/>
        </w:rPr>
        <w:t xml:space="preserve"> </w:t>
      </w:r>
      <w:r w:rsidRPr="00851516">
        <w:t>person</w:t>
      </w:r>
      <w:r w:rsidRPr="00851516">
        <w:rPr>
          <w:spacing w:val="-9"/>
        </w:rPr>
        <w:t xml:space="preserve"> </w:t>
      </w:r>
      <w:r w:rsidRPr="00851516">
        <w:t>relating</w:t>
      </w:r>
      <w:r w:rsidRPr="00851516">
        <w:rPr>
          <w:spacing w:val="-10"/>
        </w:rPr>
        <w:t xml:space="preserve"> </w:t>
      </w:r>
      <w:r w:rsidRPr="00851516">
        <w:t>to</w:t>
      </w:r>
      <w:r w:rsidRPr="00851516">
        <w:rPr>
          <w:spacing w:val="-10"/>
        </w:rPr>
        <w:t xml:space="preserve"> </w:t>
      </w:r>
      <w:r w:rsidRPr="00851516">
        <w:t>the</w:t>
      </w:r>
      <w:r w:rsidRPr="00851516">
        <w:rPr>
          <w:spacing w:val="-10"/>
        </w:rPr>
        <w:t xml:space="preserve"> </w:t>
      </w:r>
      <w:r w:rsidRPr="00851516">
        <w:t>continuing professional development that he or she has failed to comply with.</w:t>
      </w:r>
    </w:p>
    <w:p w14:paraId="0248977E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35E87A71" w14:textId="77777777" w:rsidR="00047B81" w:rsidRPr="00851516" w:rsidRDefault="00047B81" w:rsidP="000B14E1">
      <w:pPr>
        <w:pStyle w:val="REG-P1"/>
      </w:pPr>
      <w:r w:rsidRPr="00851516">
        <w:t>(2)</w:t>
      </w:r>
      <w:r w:rsidRPr="00851516">
        <w:tab/>
        <w:t>A</w:t>
      </w:r>
      <w:r w:rsidRPr="00851516">
        <w:rPr>
          <w:spacing w:val="29"/>
        </w:rPr>
        <w:t xml:space="preserve"> </w:t>
      </w:r>
      <w:r w:rsidRPr="00851516">
        <w:t>registered</w:t>
      </w:r>
      <w:r w:rsidRPr="00851516">
        <w:rPr>
          <w:spacing w:val="41"/>
        </w:rPr>
        <w:t xml:space="preserve"> </w:t>
      </w:r>
      <w:r w:rsidRPr="00851516">
        <w:t>person</w:t>
      </w:r>
      <w:r w:rsidRPr="00851516">
        <w:rPr>
          <w:spacing w:val="42"/>
        </w:rPr>
        <w:t xml:space="preserve"> </w:t>
      </w:r>
      <w:r w:rsidRPr="00851516">
        <w:t>who</w:t>
      </w:r>
      <w:r w:rsidRPr="00851516">
        <w:rPr>
          <w:spacing w:val="42"/>
        </w:rPr>
        <w:t xml:space="preserve"> </w:t>
      </w:r>
      <w:r w:rsidRPr="00851516">
        <w:t>has</w:t>
      </w:r>
      <w:r w:rsidRPr="00851516">
        <w:rPr>
          <w:spacing w:val="42"/>
        </w:rPr>
        <w:t xml:space="preserve"> </w:t>
      </w:r>
      <w:r w:rsidRPr="00851516">
        <w:t>failed</w:t>
      </w:r>
      <w:r w:rsidRPr="00851516">
        <w:rPr>
          <w:spacing w:val="41"/>
        </w:rPr>
        <w:t xml:space="preserve"> </w:t>
      </w:r>
      <w:r w:rsidRPr="00851516">
        <w:t>to</w:t>
      </w:r>
      <w:r w:rsidRPr="00851516">
        <w:rPr>
          <w:spacing w:val="41"/>
        </w:rPr>
        <w:t xml:space="preserve"> </w:t>
      </w:r>
      <w:r w:rsidRPr="00851516">
        <w:t>comply</w:t>
      </w:r>
      <w:r w:rsidRPr="00851516">
        <w:rPr>
          <w:spacing w:val="41"/>
        </w:rPr>
        <w:t xml:space="preserve"> </w:t>
      </w:r>
      <w:r w:rsidRPr="00851516">
        <w:t>with</w:t>
      </w:r>
      <w:r w:rsidRPr="00851516">
        <w:rPr>
          <w:spacing w:val="41"/>
        </w:rPr>
        <w:t xml:space="preserve"> </w:t>
      </w:r>
      <w:r w:rsidRPr="00851516">
        <w:t>the</w:t>
      </w:r>
      <w:r w:rsidRPr="00851516">
        <w:rPr>
          <w:spacing w:val="41"/>
        </w:rPr>
        <w:t xml:space="preserve"> </w:t>
      </w:r>
      <w:r w:rsidRPr="00851516">
        <w:t>continuing</w:t>
      </w:r>
      <w:r w:rsidRPr="00851516">
        <w:rPr>
          <w:spacing w:val="41"/>
        </w:rPr>
        <w:t xml:space="preserve"> </w:t>
      </w:r>
      <w:r w:rsidRPr="00851516">
        <w:t xml:space="preserve">professional </w:t>
      </w:r>
      <w:r w:rsidRPr="00851516">
        <w:rPr>
          <w:spacing w:val="-2"/>
        </w:rPr>
        <w:t>development referred to in subregulation (1), may apply to the Council in writing, in such form</w:t>
      </w:r>
      <w:r w:rsidRPr="00851516">
        <w:rPr>
          <w:spacing w:val="10"/>
        </w:rPr>
        <w:t xml:space="preserve"> </w:t>
      </w:r>
      <w:r w:rsidRPr="00851516">
        <w:t>as the Council may determine, for -</w:t>
      </w:r>
    </w:p>
    <w:p w14:paraId="32AE0756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595C4741" w14:textId="77777777" w:rsidR="00047B81" w:rsidRPr="00851516" w:rsidRDefault="00047B81" w:rsidP="000B14E1">
      <w:pPr>
        <w:pStyle w:val="REG-Pa"/>
      </w:pPr>
      <w:r w:rsidRPr="00851516">
        <w:t>(a)</w:t>
      </w:r>
      <w:r w:rsidRPr="00851516">
        <w:tab/>
        <w:t>the extension of time prescribed by paragraph (b); or</w:t>
      </w:r>
    </w:p>
    <w:p w14:paraId="442680B9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14251991" w14:textId="77777777" w:rsidR="00BE15D2" w:rsidRPr="00851516" w:rsidRDefault="00047B81" w:rsidP="000B14E1">
      <w:pPr>
        <w:pStyle w:val="REG-Pa"/>
      </w:pPr>
      <w:r w:rsidRPr="00851516">
        <w:t>(b)</w:t>
      </w:r>
      <w:r w:rsidRPr="00851516">
        <w:tab/>
        <w:t xml:space="preserve">the writing of an examination prescribed by paragraph (c), </w:t>
      </w:r>
    </w:p>
    <w:p w14:paraId="6E5299C7" w14:textId="77777777" w:rsidR="00BE15D2" w:rsidRPr="00851516" w:rsidRDefault="00BE15D2" w:rsidP="000B14E1">
      <w:pPr>
        <w:pStyle w:val="REG-Pa"/>
      </w:pPr>
    </w:p>
    <w:p w14:paraId="71E259C8" w14:textId="77777777" w:rsidR="00047B81" w:rsidRPr="00851516" w:rsidRDefault="00047B81" w:rsidP="00BE15D2">
      <w:pPr>
        <w:pStyle w:val="REG-P0"/>
      </w:pPr>
      <w:r w:rsidRPr="00851516">
        <w:t>of subregulation (1).</w:t>
      </w:r>
    </w:p>
    <w:p w14:paraId="139B3C7A" w14:textId="77777777" w:rsidR="000B14E1" w:rsidRPr="00851516" w:rsidRDefault="000B14E1" w:rsidP="00047B81">
      <w:pPr>
        <w:pStyle w:val="REG-P0"/>
      </w:pPr>
    </w:p>
    <w:p w14:paraId="456BE0AC" w14:textId="77777777" w:rsidR="00047B81" w:rsidRPr="00851516" w:rsidRDefault="00047B81" w:rsidP="000B14E1">
      <w:pPr>
        <w:pStyle w:val="REG-P1"/>
      </w:pPr>
      <w:r w:rsidRPr="00851516">
        <w:t>(3)</w:t>
      </w:r>
      <w:r w:rsidRPr="00851516">
        <w:tab/>
        <w:t>An application in accordance with subregulation (2) must -</w:t>
      </w:r>
    </w:p>
    <w:p w14:paraId="569703D8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7A7B5BBE" w14:textId="77777777" w:rsidR="00047B81" w:rsidRPr="00851516" w:rsidRDefault="00047B81" w:rsidP="000B14E1">
      <w:pPr>
        <w:pStyle w:val="REG-Pa"/>
      </w:pPr>
      <w:r w:rsidRPr="00851516">
        <w:t>(a)</w:t>
      </w:r>
      <w:r w:rsidRPr="00851516">
        <w:tab/>
        <w:t>explain</w:t>
      </w:r>
      <w:r w:rsidRPr="00851516">
        <w:rPr>
          <w:spacing w:val="23"/>
        </w:rPr>
        <w:t xml:space="preserve"> </w:t>
      </w:r>
      <w:r w:rsidRPr="00851516">
        <w:t>in</w:t>
      </w:r>
      <w:r w:rsidRPr="00851516">
        <w:rPr>
          <w:spacing w:val="23"/>
        </w:rPr>
        <w:t xml:space="preserve"> </w:t>
      </w:r>
      <w:r w:rsidRPr="00851516">
        <w:t>detail</w:t>
      </w:r>
      <w:r w:rsidRPr="00851516">
        <w:rPr>
          <w:spacing w:val="23"/>
        </w:rPr>
        <w:t xml:space="preserve"> </w:t>
      </w:r>
      <w:r w:rsidRPr="00851516">
        <w:t>the</w:t>
      </w:r>
      <w:r w:rsidRPr="00851516">
        <w:rPr>
          <w:spacing w:val="23"/>
        </w:rPr>
        <w:t xml:space="preserve"> </w:t>
      </w:r>
      <w:r w:rsidRPr="00851516">
        <w:t>reasons</w:t>
      </w:r>
      <w:r w:rsidRPr="00851516">
        <w:rPr>
          <w:spacing w:val="23"/>
        </w:rPr>
        <w:t xml:space="preserve"> </w:t>
      </w:r>
      <w:r w:rsidRPr="00851516">
        <w:t>why</w:t>
      </w:r>
      <w:r w:rsidRPr="00851516">
        <w:rPr>
          <w:spacing w:val="23"/>
        </w:rPr>
        <w:t xml:space="preserve"> </w:t>
      </w:r>
      <w:r w:rsidRPr="00851516">
        <w:t>the</w:t>
      </w:r>
      <w:r w:rsidRPr="00851516">
        <w:rPr>
          <w:spacing w:val="23"/>
        </w:rPr>
        <w:t xml:space="preserve"> </w:t>
      </w:r>
      <w:r w:rsidRPr="00851516">
        <w:t>registered</w:t>
      </w:r>
      <w:r w:rsidRPr="00851516">
        <w:rPr>
          <w:spacing w:val="23"/>
        </w:rPr>
        <w:t xml:space="preserve"> </w:t>
      </w:r>
      <w:r w:rsidRPr="00851516">
        <w:t>person</w:t>
      </w:r>
      <w:r w:rsidRPr="00851516">
        <w:rPr>
          <w:spacing w:val="23"/>
        </w:rPr>
        <w:t xml:space="preserve"> </w:t>
      </w:r>
      <w:r w:rsidRPr="00851516">
        <w:t>failed</w:t>
      </w:r>
      <w:r w:rsidRPr="00851516">
        <w:rPr>
          <w:spacing w:val="23"/>
        </w:rPr>
        <w:t xml:space="preserve"> </w:t>
      </w:r>
      <w:r w:rsidRPr="00851516">
        <w:t>to</w:t>
      </w:r>
      <w:r w:rsidRPr="00851516">
        <w:rPr>
          <w:spacing w:val="23"/>
        </w:rPr>
        <w:t xml:space="preserve"> </w:t>
      </w:r>
      <w:r w:rsidRPr="00851516">
        <w:t>comply</w:t>
      </w:r>
      <w:r w:rsidRPr="00851516">
        <w:rPr>
          <w:spacing w:val="23"/>
        </w:rPr>
        <w:t xml:space="preserve"> </w:t>
      </w:r>
      <w:r w:rsidRPr="00851516">
        <w:t>with</w:t>
      </w:r>
      <w:r w:rsidRPr="00851516">
        <w:rPr>
          <w:spacing w:val="23"/>
        </w:rPr>
        <w:t xml:space="preserve"> </w:t>
      </w:r>
      <w:r w:rsidRPr="00851516">
        <w:t>the continuing professional development referred to in subregulation (1); and</w:t>
      </w:r>
    </w:p>
    <w:p w14:paraId="697B85E7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42CCCEC0" w14:textId="77777777" w:rsidR="00047B81" w:rsidRPr="00851516" w:rsidRDefault="00047B81" w:rsidP="000B14E1">
      <w:pPr>
        <w:pStyle w:val="REG-Pa"/>
      </w:pPr>
      <w:r w:rsidRPr="00851516">
        <w:t>(b)</w:t>
      </w:r>
      <w:r w:rsidRPr="00851516">
        <w:tab/>
        <w:t>be accompanied by -</w:t>
      </w:r>
    </w:p>
    <w:p w14:paraId="462481CD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01947E74" w14:textId="77777777" w:rsidR="00047B81" w:rsidRPr="00851516" w:rsidRDefault="00047B81" w:rsidP="000B14E1">
      <w:pPr>
        <w:pStyle w:val="REG-Pi"/>
      </w:pPr>
      <w:r w:rsidRPr="00851516">
        <w:t>(i)</w:t>
      </w:r>
      <w:r w:rsidRPr="00851516">
        <w:tab/>
        <w:t>the information and documents determined by the Council; and</w:t>
      </w:r>
    </w:p>
    <w:p w14:paraId="38C3C79C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49CD909A" w14:textId="77777777" w:rsidR="00047B81" w:rsidRPr="00851516" w:rsidRDefault="00047B81" w:rsidP="000B14E1">
      <w:pPr>
        <w:pStyle w:val="REG-Pi"/>
      </w:pPr>
      <w:r w:rsidRPr="00851516">
        <w:t>(ii)</w:t>
      </w:r>
      <w:r w:rsidRPr="00851516">
        <w:tab/>
        <w:t>payment</w:t>
      </w:r>
      <w:r w:rsidRPr="00851516">
        <w:rPr>
          <w:spacing w:val="12"/>
        </w:rPr>
        <w:t xml:space="preserve"> </w:t>
      </w:r>
      <w:r w:rsidRPr="00851516">
        <w:t>of</w:t>
      </w:r>
      <w:r w:rsidRPr="00851516">
        <w:rPr>
          <w:spacing w:val="12"/>
        </w:rPr>
        <w:t xml:space="preserve"> </w:t>
      </w:r>
      <w:r w:rsidRPr="00851516">
        <w:t>the</w:t>
      </w:r>
      <w:r w:rsidRPr="00851516">
        <w:rPr>
          <w:spacing w:val="12"/>
        </w:rPr>
        <w:t xml:space="preserve"> </w:t>
      </w:r>
      <w:r w:rsidRPr="00851516">
        <w:t>examination</w:t>
      </w:r>
      <w:r w:rsidRPr="00851516">
        <w:rPr>
          <w:spacing w:val="12"/>
        </w:rPr>
        <w:t xml:space="preserve"> </w:t>
      </w:r>
      <w:r w:rsidRPr="00851516">
        <w:t>fees</w:t>
      </w:r>
      <w:r w:rsidRPr="00851516">
        <w:rPr>
          <w:spacing w:val="12"/>
        </w:rPr>
        <w:t xml:space="preserve"> </w:t>
      </w:r>
      <w:r w:rsidRPr="00851516">
        <w:t>determined</w:t>
      </w:r>
      <w:r w:rsidRPr="00851516">
        <w:rPr>
          <w:spacing w:val="12"/>
        </w:rPr>
        <w:t xml:space="preserve"> </w:t>
      </w:r>
      <w:r w:rsidRPr="00851516">
        <w:t>by</w:t>
      </w:r>
      <w:r w:rsidRPr="00851516">
        <w:rPr>
          <w:spacing w:val="12"/>
        </w:rPr>
        <w:t xml:space="preserve"> </w:t>
      </w:r>
      <w:r w:rsidRPr="00851516">
        <w:t>the</w:t>
      </w:r>
      <w:r w:rsidRPr="00851516">
        <w:rPr>
          <w:spacing w:val="12"/>
        </w:rPr>
        <w:t xml:space="preserve"> </w:t>
      </w:r>
      <w:r w:rsidRPr="00851516">
        <w:t>Council</w:t>
      </w:r>
      <w:r w:rsidRPr="00851516">
        <w:rPr>
          <w:spacing w:val="12"/>
        </w:rPr>
        <w:t xml:space="preserve"> </w:t>
      </w:r>
      <w:r w:rsidRPr="00851516">
        <w:t>under</w:t>
      </w:r>
      <w:r w:rsidRPr="00851516">
        <w:rPr>
          <w:spacing w:val="12"/>
        </w:rPr>
        <w:t xml:space="preserve"> </w:t>
      </w:r>
      <w:r w:rsidRPr="00851516">
        <w:t>section 27(1)(a) of the</w:t>
      </w:r>
      <w:r w:rsidRPr="00851516">
        <w:rPr>
          <w:spacing w:val="-13"/>
        </w:rPr>
        <w:t xml:space="preserve"> </w:t>
      </w:r>
      <w:r w:rsidRPr="00851516">
        <w:t>Act, if applicable.</w:t>
      </w:r>
    </w:p>
    <w:p w14:paraId="6E313C95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71EE1BC2" w14:textId="77777777" w:rsidR="00047B81" w:rsidRPr="00851516" w:rsidRDefault="00047B81" w:rsidP="000B14E1">
      <w:pPr>
        <w:pStyle w:val="REG-P1"/>
      </w:pPr>
      <w:r w:rsidRPr="00851516">
        <w:lastRenderedPageBreak/>
        <w:t>(4)</w:t>
      </w:r>
      <w:r w:rsidRPr="00851516">
        <w:tab/>
        <w:t>The</w:t>
      </w:r>
      <w:r w:rsidRPr="00851516">
        <w:rPr>
          <w:spacing w:val="53"/>
        </w:rPr>
        <w:t xml:space="preserve"> </w:t>
      </w:r>
      <w:r w:rsidRPr="00851516">
        <w:t>Council,</w:t>
      </w:r>
      <w:r w:rsidRPr="00851516">
        <w:rPr>
          <w:spacing w:val="53"/>
        </w:rPr>
        <w:t xml:space="preserve"> </w:t>
      </w:r>
      <w:r w:rsidRPr="00851516">
        <w:t>after</w:t>
      </w:r>
      <w:r w:rsidRPr="00851516">
        <w:rPr>
          <w:spacing w:val="53"/>
        </w:rPr>
        <w:t xml:space="preserve"> </w:t>
      </w:r>
      <w:r w:rsidRPr="00851516">
        <w:t>having</w:t>
      </w:r>
      <w:r w:rsidRPr="00851516">
        <w:rPr>
          <w:spacing w:val="53"/>
        </w:rPr>
        <w:t xml:space="preserve"> </w:t>
      </w:r>
      <w:r w:rsidRPr="00851516">
        <w:t>considered</w:t>
      </w:r>
      <w:r w:rsidRPr="00851516">
        <w:rPr>
          <w:spacing w:val="53"/>
        </w:rPr>
        <w:t xml:space="preserve"> </w:t>
      </w:r>
      <w:r w:rsidRPr="00851516">
        <w:t>an</w:t>
      </w:r>
      <w:r w:rsidRPr="00851516">
        <w:rPr>
          <w:spacing w:val="53"/>
        </w:rPr>
        <w:t xml:space="preserve"> </w:t>
      </w:r>
      <w:r w:rsidRPr="00851516">
        <w:t>application</w:t>
      </w:r>
      <w:r w:rsidRPr="00851516">
        <w:rPr>
          <w:spacing w:val="53"/>
        </w:rPr>
        <w:t xml:space="preserve"> </w:t>
      </w:r>
      <w:r w:rsidRPr="00851516">
        <w:t>made</w:t>
      </w:r>
      <w:r w:rsidRPr="00851516">
        <w:rPr>
          <w:spacing w:val="53"/>
        </w:rPr>
        <w:t xml:space="preserve"> </w:t>
      </w:r>
      <w:r w:rsidRPr="00851516">
        <w:t>in</w:t>
      </w:r>
      <w:r w:rsidRPr="00851516">
        <w:rPr>
          <w:spacing w:val="53"/>
        </w:rPr>
        <w:t xml:space="preserve"> </w:t>
      </w:r>
      <w:r w:rsidRPr="00851516">
        <w:t>accordance</w:t>
      </w:r>
      <w:r w:rsidRPr="00851516">
        <w:rPr>
          <w:spacing w:val="53"/>
        </w:rPr>
        <w:t xml:space="preserve"> </w:t>
      </w:r>
      <w:r w:rsidRPr="00851516">
        <w:t>with subregulations (2) and (3), may -</w:t>
      </w:r>
    </w:p>
    <w:p w14:paraId="56ABD697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1954351A" w14:textId="77777777" w:rsidR="00047B81" w:rsidRPr="00851516" w:rsidRDefault="00047B81" w:rsidP="000B14E1">
      <w:pPr>
        <w:pStyle w:val="REG-Pa"/>
      </w:pPr>
      <w:r w:rsidRPr="00851516">
        <w:t>(a)</w:t>
      </w:r>
      <w:r w:rsidRPr="00851516">
        <w:tab/>
        <w:t>grant the application for -</w:t>
      </w:r>
    </w:p>
    <w:p w14:paraId="4E85DC8B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006A9FE2" w14:textId="77777777" w:rsidR="00047B81" w:rsidRPr="00851516" w:rsidRDefault="00047B81" w:rsidP="000B14E1">
      <w:pPr>
        <w:pStyle w:val="REG-Pi"/>
      </w:pPr>
      <w:r w:rsidRPr="00851516">
        <w:t>(i)</w:t>
      </w:r>
      <w:r w:rsidRPr="00851516">
        <w:tab/>
        <w:t>the extension prescribed by paragraph (b); or</w:t>
      </w:r>
    </w:p>
    <w:p w14:paraId="15845D59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11FDD450" w14:textId="77777777" w:rsidR="00047B81" w:rsidRPr="00851516" w:rsidRDefault="00047B81" w:rsidP="000B14E1">
      <w:pPr>
        <w:pStyle w:val="REG-Pi"/>
      </w:pPr>
      <w:r w:rsidRPr="00851516">
        <w:t>(ii)</w:t>
      </w:r>
      <w:r w:rsidRPr="00851516">
        <w:tab/>
        <w:t>the writing of the examination prescribed by paragraph (c),</w:t>
      </w:r>
    </w:p>
    <w:p w14:paraId="51C6A9C9" w14:textId="77777777" w:rsidR="00047B81" w:rsidRPr="00851516" w:rsidRDefault="00047B81" w:rsidP="00047B81">
      <w:pPr>
        <w:pStyle w:val="REG-P0"/>
      </w:pPr>
    </w:p>
    <w:p w14:paraId="4D6C665D" w14:textId="77777777" w:rsidR="00047B81" w:rsidRPr="00851516" w:rsidRDefault="00047B81" w:rsidP="00BE15D2">
      <w:pPr>
        <w:pStyle w:val="REG-P0"/>
        <w:ind w:left="1134"/>
      </w:pPr>
      <w:r w:rsidRPr="00851516">
        <w:t>of</w:t>
      </w:r>
      <w:r w:rsidRPr="00851516">
        <w:rPr>
          <w:spacing w:val="-18"/>
        </w:rPr>
        <w:t xml:space="preserve"> </w:t>
      </w:r>
      <w:r w:rsidRPr="00851516">
        <w:t>subregulation</w:t>
      </w:r>
      <w:r w:rsidRPr="00851516">
        <w:rPr>
          <w:spacing w:val="-18"/>
        </w:rPr>
        <w:t xml:space="preserve"> </w:t>
      </w:r>
      <w:r w:rsidRPr="00851516">
        <w:t>(1),</w:t>
      </w:r>
      <w:r w:rsidRPr="00851516">
        <w:rPr>
          <w:spacing w:val="-18"/>
        </w:rPr>
        <w:t xml:space="preserve"> </w:t>
      </w:r>
      <w:r w:rsidRPr="00851516">
        <w:t>if</w:t>
      </w:r>
      <w:r w:rsidRPr="00851516">
        <w:rPr>
          <w:spacing w:val="-18"/>
        </w:rPr>
        <w:t xml:space="preserve"> </w:t>
      </w:r>
      <w:r w:rsidRPr="00851516">
        <w:t>it</w:t>
      </w:r>
      <w:r w:rsidRPr="00851516">
        <w:rPr>
          <w:spacing w:val="-18"/>
        </w:rPr>
        <w:t xml:space="preserve"> </w:t>
      </w:r>
      <w:r w:rsidRPr="00851516">
        <w:t>is</w:t>
      </w:r>
      <w:r w:rsidRPr="00851516">
        <w:rPr>
          <w:spacing w:val="-18"/>
        </w:rPr>
        <w:t xml:space="preserve"> </w:t>
      </w:r>
      <w:r w:rsidRPr="00851516">
        <w:t>satisfied</w:t>
      </w:r>
      <w:r w:rsidRPr="00851516">
        <w:rPr>
          <w:spacing w:val="-18"/>
        </w:rPr>
        <w:t xml:space="preserve"> </w:t>
      </w:r>
      <w:r w:rsidRPr="00851516">
        <w:t>that</w:t>
      </w:r>
      <w:r w:rsidRPr="00851516">
        <w:rPr>
          <w:spacing w:val="-18"/>
        </w:rPr>
        <w:t xml:space="preserve"> </w:t>
      </w:r>
      <w:r w:rsidRPr="00851516">
        <w:t>the</w:t>
      </w:r>
      <w:r w:rsidRPr="00851516">
        <w:rPr>
          <w:spacing w:val="-18"/>
        </w:rPr>
        <w:t xml:space="preserve"> </w:t>
      </w:r>
      <w:r w:rsidRPr="00851516">
        <w:t>failure</w:t>
      </w:r>
      <w:r w:rsidRPr="00851516">
        <w:rPr>
          <w:spacing w:val="-18"/>
        </w:rPr>
        <w:t xml:space="preserve"> </w:t>
      </w:r>
      <w:r w:rsidRPr="00851516">
        <w:t>by</w:t>
      </w:r>
      <w:r w:rsidRPr="00851516">
        <w:rPr>
          <w:spacing w:val="-18"/>
        </w:rPr>
        <w:t xml:space="preserve"> </w:t>
      </w:r>
      <w:r w:rsidRPr="00851516">
        <w:t>the</w:t>
      </w:r>
      <w:r w:rsidRPr="00851516">
        <w:rPr>
          <w:spacing w:val="-18"/>
        </w:rPr>
        <w:t xml:space="preserve"> </w:t>
      </w:r>
      <w:r w:rsidRPr="00851516">
        <w:t>registered</w:t>
      </w:r>
      <w:r w:rsidRPr="00851516">
        <w:rPr>
          <w:spacing w:val="-18"/>
        </w:rPr>
        <w:t xml:space="preserve"> </w:t>
      </w:r>
      <w:r w:rsidRPr="00851516">
        <w:t>person</w:t>
      </w:r>
      <w:r w:rsidRPr="00851516">
        <w:rPr>
          <w:spacing w:val="-18"/>
        </w:rPr>
        <w:t xml:space="preserve"> </w:t>
      </w:r>
      <w:r w:rsidRPr="00851516">
        <w:t>to</w:t>
      </w:r>
      <w:r w:rsidRPr="00851516">
        <w:rPr>
          <w:spacing w:val="-18"/>
        </w:rPr>
        <w:t xml:space="preserve"> </w:t>
      </w:r>
      <w:r w:rsidRPr="00851516">
        <w:t>comply with</w:t>
      </w:r>
      <w:r w:rsidRPr="00851516">
        <w:rPr>
          <w:spacing w:val="21"/>
        </w:rPr>
        <w:t xml:space="preserve"> </w:t>
      </w:r>
      <w:r w:rsidRPr="00851516">
        <w:t>the</w:t>
      </w:r>
      <w:r w:rsidRPr="00851516">
        <w:rPr>
          <w:spacing w:val="21"/>
        </w:rPr>
        <w:t xml:space="preserve"> </w:t>
      </w:r>
      <w:r w:rsidRPr="00851516">
        <w:t>continuing</w:t>
      </w:r>
      <w:r w:rsidRPr="00851516">
        <w:rPr>
          <w:spacing w:val="21"/>
        </w:rPr>
        <w:t xml:space="preserve"> </w:t>
      </w:r>
      <w:r w:rsidRPr="00851516">
        <w:t>professional</w:t>
      </w:r>
      <w:r w:rsidRPr="00851516">
        <w:rPr>
          <w:spacing w:val="21"/>
        </w:rPr>
        <w:t xml:space="preserve"> </w:t>
      </w:r>
      <w:r w:rsidRPr="00851516">
        <w:t>development</w:t>
      </w:r>
      <w:r w:rsidRPr="00851516">
        <w:rPr>
          <w:spacing w:val="21"/>
        </w:rPr>
        <w:t xml:space="preserve"> </w:t>
      </w:r>
      <w:r w:rsidRPr="00851516">
        <w:t>referred</w:t>
      </w:r>
      <w:r w:rsidRPr="00851516">
        <w:rPr>
          <w:spacing w:val="21"/>
        </w:rPr>
        <w:t xml:space="preserve"> </w:t>
      </w:r>
      <w:r w:rsidRPr="00851516">
        <w:t>to</w:t>
      </w:r>
      <w:r w:rsidRPr="00851516">
        <w:rPr>
          <w:spacing w:val="21"/>
        </w:rPr>
        <w:t xml:space="preserve"> </w:t>
      </w:r>
      <w:r w:rsidRPr="00851516">
        <w:t>in</w:t>
      </w:r>
      <w:r w:rsidRPr="00851516">
        <w:rPr>
          <w:spacing w:val="21"/>
        </w:rPr>
        <w:t xml:space="preserve"> </w:t>
      </w:r>
      <w:r w:rsidRPr="00851516">
        <w:t>that</w:t>
      </w:r>
      <w:r w:rsidRPr="00851516">
        <w:rPr>
          <w:spacing w:val="21"/>
        </w:rPr>
        <w:t xml:space="preserve"> </w:t>
      </w:r>
      <w:r w:rsidRPr="00851516">
        <w:t>subregulation,</w:t>
      </w:r>
      <w:r w:rsidRPr="00851516">
        <w:rPr>
          <w:spacing w:val="21"/>
        </w:rPr>
        <w:t xml:space="preserve"> </w:t>
      </w:r>
      <w:r w:rsidRPr="00851516">
        <w:t>is due to circumstances beyond his or her control; or</w:t>
      </w:r>
    </w:p>
    <w:p w14:paraId="529FD3F4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58930D22" w14:textId="77777777" w:rsidR="00047B81" w:rsidRPr="00851516" w:rsidRDefault="00047B81" w:rsidP="000B14E1">
      <w:pPr>
        <w:pStyle w:val="REG-Pa"/>
      </w:pPr>
      <w:r w:rsidRPr="00851516">
        <w:t>(b)</w:t>
      </w:r>
      <w:r w:rsidRPr="00851516">
        <w:tab/>
        <w:t>refuse the application for -</w:t>
      </w:r>
    </w:p>
    <w:p w14:paraId="1C6BB4DC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6B0617CA" w14:textId="77777777" w:rsidR="00047B81" w:rsidRPr="00851516" w:rsidRDefault="00047B81" w:rsidP="000B14E1">
      <w:pPr>
        <w:pStyle w:val="REG-Pi"/>
      </w:pPr>
      <w:r w:rsidRPr="00851516">
        <w:t>(i)</w:t>
      </w:r>
      <w:r w:rsidRPr="00851516">
        <w:tab/>
        <w:t>the extension prescribed by paragraph (b); or</w:t>
      </w:r>
    </w:p>
    <w:p w14:paraId="63CB7F3D" w14:textId="77777777" w:rsidR="000B14E1" w:rsidRPr="00851516" w:rsidRDefault="000B14E1" w:rsidP="00047B81">
      <w:pPr>
        <w:pStyle w:val="REG-P0"/>
      </w:pPr>
    </w:p>
    <w:p w14:paraId="10DD45DE" w14:textId="77777777" w:rsidR="00BE15D2" w:rsidRPr="00851516" w:rsidRDefault="00047B81" w:rsidP="000B14E1">
      <w:pPr>
        <w:pStyle w:val="REG-Pi"/>
      </w:pPr>
      <w:r w:rsidRPr="00851516">
        <w:t>(ii)</w:t>
      </w:r>
      <w:r w:rsidRPr="00851516">
        <w:tab/>
        <w:t xml:space="preserve">the writing of the examination prescribed by paragraph (c), </w:t>
      </w:r>
    </w:p>
    <w:p w14:paraId="13CE0F0C" w14:textId="77777777" w:rsidR="00BE15D2" w:rsidRPr="00851516" w:rsidRDefault="00BE15D2" w:rsidP="000B14E1">
      <w:pPr>
        <w:pStyle w:val="REG-Pi"/>
      </w:pPr>
    </w:p>
    <w:p w14:paraId="6323F814" w14:textId="77777777" w:rsidR="00047B81" w:rsidRPr="00851516" w:rsidRDefault="00047B81" w:rsidP="00BE15D2">
      <w:pPr>
        <w:pStyle w:val="REG-P0"/>
        <w:ind w:left="1134"/>
      </w:pPr>
      <w:r w:rsidRPr="00851516">
        <w:t>of</w:t>
      </w:r>
      <w:r w:rsidRPr="00851516">
        <w:rPr>
          <w:spacing w:val="-18"/>
        </w:rPr>
        <w:t xml:space="preserve"> </w:t>
      </w:r>
      <w:r w:rsidRPr="00851516">
        <w:t>subregulation</w:t>
      </w:r>
      <w:r w:rsidRPr="00851516">
        <w:rPr>
          <w:spacing w:val="-18"/>
        </w:rPr>
        <w:t xml:space="preserve"> </w:t>
      </w:r>
      <w:r w:rsidRPr="00851516">
        <w:t>(1),</w:t>
      </w:r>
      <w:r w:rsidRPr="00851516">
        <w:rPr>
          <w:spacing w:val="-18"/>
        </w:rPr>
        <w:t xml:space="preserve"> </w:t>
      </w:r>
      <w:r w:rsidRPr="00851516">
        <w:t>if</w:t>
      </w:r>
      <w:r w:rsidRPr="00851516">
        <w:rPr>
          <w:spacing w:val="-18"/>
        </w:rPr>
        <w:t xml:space="preserve"> </w:t>
      </w:r>
      <w:r w:rsidRPr="00851516">
        <w:t>it</w:t>
      </w:r>
      <w:r w:rsidRPr="00851516">
        <w:rPr>
          <w:spacing w:val="-18"/>
        </w:rPr>
        <w:t xml:space="preserve"> </w:t>
      </w:r>
      <w:r w:rsidRPr="00851516">
        <w:t>is</w:t>
      </w:r>
      <w:r w:rsidRPr="00851516">
        <w:rPr>
          <w:spacing w:val="-18"/>
        </w:rPr>
        <w:t xml:space="preserve"> </w:t>
      </w:r>
      <w:r w:rsidRPr="00851516">
        <w:t>satisfied</w:t>
      </w:r>
      <w:r w:rsidRPr="00851516">
        <w:rPr>
          <w:spacing w:val="-18"/>
        </w:rPr>
        <w:t xml:space="preserve"> </w:t>
      </w:r>
      <w:r w:rsidRPr="00851516">
        <w:t>that</w:t>
      </w:r>
      <w:r w:rsidRPr="00851516">
        <w:rPr>
          <w:spacing w:val="-18"/>
        </w:rPr>
        <w:t xml:space="preserve"> </w:t>
      </w:r>
      <w:r w:rsidRPr="00851516">
        <w:t>the</w:t>
      </w:r>
      <w:r w:rsidRPr="00851516">
        <w:rPr>
          <w:spacing w:val="-18"/>
        </w:rPr>
        <w:t xml:space="preserve"> </w:t>
      </w:r>
      <w:r w:rsidRPr="00851516">
        <w:t>failure</w:t>
      </w:r>
      <w:r w:rsidRPr="00851516">
        <w:rPr>
          <w:spacing w:val="-18"/>
        </w:rPr>
        <w:t xml:space="preserve"> </w:t>
      </w:r>
      <w:r w:rsidRPr="00851516">
        <w:t>by</w:t>
      </w:r>
      <w:r w:rsidRPr="00851516">
        <w:rPr>
          <w:spacing w:val="-18"/>
        </w:rPr>
        <w:t xml:space="preserve"> </w:t>
      </w:r>
      <w:r w:rsidRPr="00851516">
        <w:t>the</w:t>
      </w:r>
      <w:r w:rsidRPr="00851516">
        <w:rPr>
          <w:spacing w:val="-18"/>
        </w:rPr>
        <w:t xml:space="preserve"> </w:t>
      </w:r>
      <w:r w:rsidRPr="00851516">
        <w:t>registered</w:t>
      </w:r>
      <w:r w:rsidRPr="00851516">
        <w:rPr>
          <w:spacing w:val="-18"/>
        </w:rPr>
        <w:t xml:space="preserve"> </w:t>
      </w:r>
      <w:r w:rsidRPr="00851516">
        <w:t>person</w:t>
      </w:r>
      <w:r w:rsidRPr="00851516">
        <w:rPr>
          <w:spacing w:val="-18"/>
        </w:rPr>
        <w:t xml:space="preserve"> </w:t>
      </w:r>
      <w:r w:rsidRPr="00851516">
        <w:t>to</w:t>
      </w:r>
      <w:r w:rsidRPr="00851516">
        <w:rPr>
          <w:spacing w:val="-18"/>
        </w:rPr>
        <w:t xml:space="preserve"> </w:t>
      </w:r>
      <w:r w:rsidRPr="00851516">
        <w:t>comply</w:t>
      </w:r>
      <w:r w:rsidR="000B14E1" w:rsidRPr="00851516">
        <w:t xml:space="preserve"> </w:t>
      </w:r>
      <w:r w:rsidRPr="00851516">
        <w:t>with</w:t>
      </w:r>
      <w:r w:rsidRPr="00851516">
        <w:rPr>
          <w:spacing w:val="-11"/>
        </w:rPr>
        <w:t xml:space="preserve"> </w:t>
      </w:r>
      <w:r w:rsidRPr="00851516">
        <w:t>the</w:t>
      </w:r>
      <w:r w:rsidRPr="00851516">
        <w:rPr>
          <w:spacing w:val="-11"/>
        </w:rPr>
        <w:t xml:space="preserve"> </w:t>
      </w:r>
      <w:r w:rsidRPr="00851516">
        <w:t>continuing</w:t>
      </w:r>
      <w:r w:rsidRPr="00851516">
        <w:rPr>
          <w:spacing w:val="-11"/>
        </w:rPr>
        <w:t xml:space="preserve"> </w:t>
      </w:r>
      <w:r w:rsidRPr="00851516">
        <w:t>professional</w:t>
      </w:r>
      <w:r w:rsidRPr="00851516">
        <w:rPr>
          <w:spacing w:val="-11"/>
        </w:rPr>
        <w:t xml:space="preserve"> </w:t>
      </w:r>
      <w:r w:rsidRPr="00851516">
        <w:t>development</w:t>
      </w:r>
      <w:r w:rsidRPr="00851516">
        <w:rPr>
          <w:spacing w:val="-11"/>
        </w:rPr>
        <w:t xml:space="preserve"> </w:t>
      </w:r>
      <w:r w:rsidRPr="00851516">
        <w:t>referred</w:t>
      </w:r>
      <w:r w:rsidRPr="00851516">
        <w:rPr>
          <w:spacing w:val="-11"/>
        </w:rPr>
        <w:t xml:space="preserve"> </w:t>
      </w:r>
      <w:r w:rsidRPr="00851516">
        <w:t>to</w:t>
      </w:r>
      <w:r w:rsidRPr="00851516">
        <w:rPr>
          <w:spacing w:val="-11"/>
        </w:rPr>
        <w:t xml:space="preserve"> </w:t>
      </w:r>
      <w:r w:rsidRPr="00851516">
        <w:t>in</w:t>
      </w:r>
      <w:r w:rsidRPr="00851516">
        <w:rPr>
          <w:spacing w:val="-11"/>
        </w:rPr>
        <w:t xml:space="preserve"> </w:t>
      </w:r>
      <w:r w:rsidRPr="00851516">
        <w:t>that</w:t>
      </w:r>
      <w:r w:rsidRPr="00851516">
        <w:rPr>
          <w:spacing w:val="-11"/>
        </w:rPr>
        <w:t xml:space="preserve"> </w:t>
      </w:r>
      <w:r w:rsidRPr="00851516">
        <w:t>subregulation,</w:t>
      </w:r>
      <w:r w:rsidRPr="00851516">
        <w:rPr>
          <w:spacing w:val="-11"/>
        </w:rPr>
        <w:t xml:space="preserve"> </w:t>
      </w:r>
      <w:r w:rsidRPr="00851516">
        <w:t>is</w:t>
      </w:r>
      <w:r w:rsidRPr="00851516">
        <w:rPr>
          <w:spacing w:val="-11"/>
        </w:rPr>
        <w:t xml:space="preserve"> </w:t>
      </w:r>
      <w:r w:rsidRPr="00851516">
        <w:t>not due to circumstances beyond his or her control.</w:t>
      </w:r>
    </w:p>
    <w:p w14:paraId="75F1045C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3A41293F" w14:textId="77777777" w:rsidR="00047B81" w:rsidRPr="00851516" w:rsidRDefault="00047B81" w:rsidP="000B14E1">
      <w:pPr>
        <w:pStyle w:val="REG-P1"/>
      </w:pPr>
      <w:r w:rsidRPr="00851516">
        <w:t>(5)</w:t>
      </w:r>
      <w:r w:rsidRPr="00851516">
        <w:tab/>
        <w:t>The Council must -</w:t>
      </w:r>
    </w:p>
    <w:p w14:paraId="70D8180C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2D1F6D1C" w14:textId="77777777" w:rsidR="00047B81" w:rsidRPr="00851516" w:rsidRDefault="00047B81" w:rsidP="000B14E1">
      <w:pPr>
        <w:pStyle w:val="REG-Pa"/>
      </w:pPr>
      <w:r w:rsidRPr="00851516">
        <w:t>(a)</w:t>
      </w:r>
      <w:r w:rsidRPr="00851516">
        <w:tab/>
        <w:t>inform</w:t>
      </w:r>
      <w:r w:rsidRPr="00851516">
        <w:rPr>
          <w:spacing w:val="1"/>
        </w:rPr>
        <w:t xml:space="preserve"> </w:t>
      </w:r>
      <w:r w:rsidRPr="00851516">
        <w:t>the</w:t>
      </w:r>
      <w:r w:rsidRPr="00851516">
        <w:rPr>
          <w:spacing w:val="1"/>
        </w:rPr>
        <w:t xml:space="preserve"> </w:t>
      </w:r>
      <w:r w:rsidRPr="00851516">
        <w:t>registered</w:t>
      </w:r>
      <w:r w:rsidRPr="00851516">
        <w:rPr>
          <w:spacing w:val="1"/>
        </w:rPr>
        <w:t xml:space="preserve"> </w:t>
      </w:r>
      <w:r w:rsidRPr="00851516">
        <w:t>person</w:t>
      </w:r>
      <w:r w:rsidRPr="00851516">
        <w:rPr>
          <w:spacing w:val="1"/>
        </w:rPr>
        <w:t xml:space="preserve"> </w:t>
      </w:r>
      <w:r w:rsidRPr="00851516">
        <w:t>in</w:t>
      </w:r>
      <w:r w:rsidRPr="00851516">
        <w:rPr>
          <w:spacing w:val="1"/>
        </w:rPr>
        <w:t xml:space="preserve"> </w:t>
      </w:r>
      <w:r w:rsidRPr="00851516">
        <w:t>writing</w:t>
      </w:r>
      <w:r w:rsidRPr="00851516">
        <w:rPr>
          <w:spacing w:val="1"/>
        </w:rPr>
        <w:t xml:space="preserve"> </w:t>
      </w:r>
      <w:r w:rsidRPr="00851516">
        <w:t>of</w:t>
      </w:r>
      <w:r w:rsidRPr="00851516">
        <w:rPr>
          <w:spacing w:val="1"/>
        </w:rPr>
        <w:t xml:space="preserve"> </w:t>
      </w:r>
      <w:r w:rsidRPr="00851516">
        <w:t>any</w:t>
      </w:r>
      <w:r w:rsidRPr="00851516">
        <w:rPr>
          <w:spacing w:val="1"/>
        </w:rPr>
        <w:t xml:space="preserve"> </w:t>
      </w:r>
      <w:r w:rsidRPr="00851516">
        <w:t>decision</w:t>
      </w:r>
      <w:r w:rsidRPr="00851516">
        <w:rPr>
          <w:spacing w:val="1"/>
        </w:rPr>
        <w:t xml:space="preserve"> </w:t>
      </w:r>
      <w:r w:rsidRPr="00851516">
        <w:t>of</w:t>
      </w:r>
      <w:r w:rsidRPr="00851516">
        <w:rPr>
          <w:spacing w:val="1"/>
        </w:rPr>
        <w:t xml:space="preserve"> </w:t>
      </w:r>
      <w:r w:rsidRPr="00851516">
        <w:t>the</w:t>
      </w:r>
      <w:r w:rsidRPr="00851516">
        <w:rPr>
          <w:spacing w:val="1"/>
        </w:rPr>
        <w:t xml:space="preserve"> </w:t>
      </w:r>
      <w:r w:rsidRPr="00851516">
        <w:t>Council</w:t>
      </w:r>
      <w:r w:rsidRPr="00851516">
        <w:rPr>
          <w:spacing w:val="1"/>
        </w:rPr>
        <w:t xml:space="preserve"> </w:t>
      </w:r>
      <w:r w:rsidRPr="00851516">
        <w:t>under subregulation (4);</w:t>
      </w:r>
    </w:p>
    <w:p w14:paraId="29A9A29D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6BD039E6" w14:textId="77777777" w:rsidR="00047B81" w:rsidRPr="00851516" w:rsidRDefault="00047B81" w:rsidP="000B14E1">
      <w:pPr>
        <w:pStyle w:val="REG-Pa"/>
      </w:pPr>
      <w:r w:rsidRPr="00851516">
        <w:t>(b)</w:t>
      </w:r>
      <w:r w:rsidRPr="00851516">
        <w:tab/>
        <w:t>furnish</w:t>
      </w:r>
      <w:r w:rsidRPr="00851516">
        <w:rPr>
          <w:spacing w:val="28"/>
        </w:rPr>
        <w:t xml:space="preserve"> </w:t>
      </w:r>
      <w:r w:rsidRPr="00851516">
        <w:t>the</w:t>
      </w:r>
      <w:r w:rsidRPr="00851516">
        <w:rPr>
          <w:spacing w:val="28"/>
        </w:rPr>
        <w:t xml:space="preserve"> </w:t>
      </w:r>
      <w:r w:rsidRPr="00851516">
        <w:t>registered</w:t>
      </w:r>
      <w:r w:rsidRPr="00851516">
        <w:rPr>
          <w:spacing w:val="28"/>
        </w:rPr>
        <w:t xml:space="preserve"> </w:t>
      </w:r>
      <w:r w:rsidRPr="00851516">
        <w:t>person</w:t>
      </w:r>
      <w:r w:rsidRPr="00851516">
        <w:rPr>
          <w:spacing w:val="28"/>
        </w:rPr>
        <w:t xml:space="preserve"> </w:t>
      </w:r>
      <w:r w:rsidRPr="00851516">
        <w:t>in</w:t>
      </w:r>
      <w:r w:rsidRPr="00851516">
        <w:rPr>
          <w:spacing w:val="28"/>
        </w:rPr>
        <w:t xml:space="preserve"> </w:t>
      </w:r>
      <w:r w:rsidRPr="00851516">
        <w:t>writing</w:t>
      </w:r>
      <w:r w:rsidRPr="00851516">
        <w:rPr>
          <w:spacing w:val="28"/>
        </w:rPr>
        <w:t xml:space="preserve"> </w:t>
      </w:r>
      <w:r w:rsidRPr="00851516">
        <w:t>with</w:t>
      </w:r>
      <w:r w:rsidRPr="00851516">
        <w:rPr>
          <w:spacing w:val="28"/>
        </w:rPr>
        <w:t xml:space="preserve"> </w:t>
      </w:r>
      <w:r w:rsidRPr="00851516">
        <w:t>particulars</w:t>
      </w:r>
      <w:r w:rsidRPr="00851516">
        <w:rPr>
          <w:spacing w:val="28"/>
        </w:rPr>
        <w:t xml:space="preserve"> </w:t>
      </w:r>
      <w:r w:rsidRPr="00851516">
        <w:t>of</w:t>
      </w:r>
      <w:r w:rsidRPr="00851516">
        <w:rPr>
          <w:spacing w:val="28"/>
        </w:rPr>
        <w:t xml:space="preserve"> </w:t>
      </w:r>
      <w:r w:rsidRPr="00851516">
        <w:t>the</w:t>
      </w:r>
      <w:r w:rsidRPr="00851516">
        <w:rPr>
          <w:spacing w:val="28"/>
        </w:rPr>
        <w:t xml:space="preserve"> </w:t>
      </w:r>
      <w:r w:rsidRPr="00851516">
        <w:t>extension</w:t>
      </w:r>
      <w:r w:rsidRPr="00851516">
        <w:rPr>
          <w:spacing w:val="28"/>
        </w:rPr>
        <w:t xml:space="preserve"> </w:t>
      </w:r>
      <w:r w:rsidRPr="00851516">
        <w:t>granted under</w:t>
      </w:r>
      <w:r w:rsidRPr="00851516">
        <w:rPr>
          <w:spacing w:val="36"/>
        </w:rPr>
        <w:t xml:space="preserve"> </w:t>
      </w:r>
      <w:r w:rsidRPr="00851516">
        <w:t>subparagraph</w:t>
      </w:r>
      <w:r w:rsidRPr="00851516">
        <w:rPr>
          <w:spacing w:val="36"/>
        </w:rPr>
        <w:t xml:space="preserve"> </w:t>
      </w:r>
      <w:r w:rsidRPr="00851516">
        <w:t>(i),</w:t>
      </w:r>
      <w:r w:rsidRPr="00851516">
        <w:rPr>
          <w:spacing w:val="36"/>
        </w:rPr>
        <w:t xml:space="preserve"> </w:t>
      </w:r>
      <w:r w:rsidRPr="00851516">
        <w:t>or</w:t>
      </w:r>
      <w:r w:rsidRPr="00851516">
        <w:rPr>
          <w:spacing w:val="36"/>
        </w:rPr>
        <w:t xml:space="preserve"> </w:t>
      </w:r>
      <w:r w:rsidRPr="00851516">
        <w:t>the</w:t>
      </w:r>
      <w:r w:rsidRPr="00851516">
        <w:rPr>
          <w:spacing w:val="36"/>
        </w:rPr>
        <w:t xml:space="preserve"> </w:t>
      </w:r>
      <w:r w:rsidRPr="00851516">
        <w:t>examinations</w:t>
      </w:r>
      <w:r w:rsidRPr="00851516">
        <w:rPr>
          <w:spacing w:val="36"/>
        </w:rPr>
        <w:t xml:space="preserve"> </w:t>
      </w:r>
      <w:r w:rsidRPr="00851516">
        <w:t>that</w:t>
      </w:r>
      <w:r w:rsidRPr="00851516">
        <w:rPr>
          <w:spacing w:val="36"/>
        </w:rPr>
        <w:t xml:space="preserve"> </w:t>
      </w:r>
      <w:r w:rsidRPr="00851516">
        <w:t>must</w:t>
      </w:r>
      <w:r w:rsidRPr="00851516">
        <w:rPr>
          <w:spacing w:val="36"/>
        </w:rPr>
        <w:t xml:space="preserve"> </w:t>
      </w:r>
      <w:r w:rsidRPr="00851516">
        <w:t>be</w:t>
      </w:r>
      <w:r w:rsidRPr="00851516">
        <w:rPr>
          <w:spacing w:val="36"/>
        </w:rPr>
        <w:t xml:space="preserve"> </w:t>
      </w:r>
      <w:r w:rsidRPr="00851516">
        <w:t>written</w:t>
      </w:r>
      <w:r w:rsidRPr="00851516">
        <w:rPr>
          <w:spacing w:val="36"/>
        </w:rPr>
        <w:t xml:space="preserve"> </w:t>
      </w:r>
      <w:r w:rsidRPr="00851516">
        <w:t>as</w:t>
      </w:r>
      <w:r w:rsidRPr="00851516">
        <w:rPr>
          <w:spacing w:val="36"/>
        </w:rPr>
        <w:t xml:space="preserve"> </w:t>
      </w:r>
      <w:r w:rsidRPr="00851516">
        <w:t>determined under</w:t>
      </w:r>
      <w:r w:rsidRPr="00851516">
        <w:rPr>
          <w:spacing w:val="11"/>
        </w:rPr>
        <w:t xml:space="preserve"> </w:t>
      </w:r>
      <w:r w:rsidRPr="00851516">
        <w:t>subparagraph</w:t>
      </w:r>
      <w:r w:rsidRPr="00851516">
        <w:rPr>
          <w:spacing w:val="11"/>
        </w:rPr>
        <w:t xml:space="preserve"> </w:t>
      </w:r>
      <w:r w:rsidRPr="00851516">
        <w:t>(ii),</w:t>
      </w:r>
      <w:r w:rsidRPr="00851516">
        <w:rPr>
          <w:spacing w:val="11"/>
        </w:rPr>
        <w:t xml:space="preserve"> </w:t>
      </w:r>
      <w:r w:rsidRPr="00851516">
        <w:t>as</w:t>
      </w:r>
      <w:r w:rsidRPr="00851516">
        <w:rPr>
          <w:spacing w:val="11"/>
        </w:rPr>
        <w:t xml:space="preserve"> </w:t>
      </w:r>
      <w:r w:rsidRPr="00851516">
        <w:t>the</w:t>
      </w:r>
      <w:r w:rsidRPr="00851516">
        <w:rPr>
          <w:spacing w:val="11"/>
        </w:rPr>
        <w:t xml:space="preserve"> </w:t>
      </w:r>
      <w:r w:rsidRPr="00851516">
        <w:t>case</w:t>
      </w:r>
      <w:r w:rsidRPr="00851516">
        <w:rPr>
          <w:spacing w:val="11"/>
        </w:rPr>
        <w:t xml:space="preserve"> </w:t>
      </w:r>
      <w:r w:rsidRPr="00851516">
        <w:t>may</w:t>
      </w:r>
      <w:r w:rsidRPr="00851516">
        <w:rPr>
          <w:spacing w:val="11"/>
        </w:rPr>
        <w:t xml:space="preserve"> </w:t>
      </w:r>
      <w:r w:rsidRPr="00851516">
        <w:t>be,</w:t>
      </w:r>
      <w:r w:rsidRPr="00851516">
        <w:rPr>
          <w:spacing w:val="11"/>
        </w:rPr>
        <w:t xml:space="preserve"> </w:t>
      </w:r>
      <w:r w:rsidRPr="00851516">
        <w:t>of</w:t>
      </w:r>
      <w:r w:rsidRPr="00851516">
        <w:rPr>
          <w:spacing w:val="11"/>
        </w:rPr>
        <w:t xml:space="preserve"> </w:t>
      </w:r>
      <w:r w:rsidRPr="00851516">
        <w:t>paragraph</w:t>
      </w:r>
      <w:r w:rsidRPr="00851516">
        <w:rPr>
          <w:spacing w:val="11"/>
        </w:rPr>
        <w:t xml:space="preserve"> </w:t>
      </w:r>
      <w:r w:rsidRPr="00851516">
        <w:t>(a)</w:t>
      </w:r>
      <w:r w:rsidRPr="00851516">
        <w:rPr>
          <w:spacing w:val="11"/>
        </w:rPr>
        <w:t xml:space="preserve"> </w:t>
      </w:r>
      <w:r w:rsidRPr="00851516">
        <w:t>of</w:t>
      </w:r>
      <w:r w:rsidRPr="00851516">
        <w:rPr>
          <w:spacing w:val="11"/>
        </w:rPr>
        <w:t xml:space="preserve"> </w:t>
      </w:r>
      <w:r w:rsidRPr="00851516">
        <w:t>subregulation</w:t>
      </w:r>
      <w:r w:rsidRPr="00851516">
        <w:rPr>
          <w:spacing w:val="11"/>
        </w:rPr>
        <w:t xml:space="preserve"> </w:t>
      </w:r>
      <w:r w:rsidRPr="00851516">
        <w:t>(4), and</w:t>
      </w:r>
      <w:r w:rsidRPr="00851516">
        <w:rPr>
          <w:spacing w:val="3"/>
        </w:rPr>
        <w:t xml:space="preserve"> </w:t>
      </w:r>
      <w:r w:rsidRPr="00851516">
        <w:t>the</w:t>
      </w:r>
      <w:r w:rsidRPr="00851516">
        <w:rPr>
          <w:spacing w:val="3"/>
        </w:rPr>
        <w:t xml:space="preserve"> </w:t>
      </w:r>
      <w:r w:rsidRPr="00851516">
        <w:t>period</w:t>
      </w:r>
      <w:r w:rsidRPr="00851516">
        <w:rPr>
          <w:spacing w:val="3"/>
        </w:rPr>
        <w:t xml:space="preserve"> </w:t>
      </w:r>
      <w:r w:rsidRPr="00851516">
        <w:t>of</w:t>
      </w:r>
      <w:r w:rsidRPr="00851516">
        <w:rPr>
          <w:spacing w:val="3"/>
        </w:rPr>
        <w:t xml:space="preserve"> </w:t>
      </w:r>
      <w:r w:rsidRPr="00851516">
        <w:t>time</w:t>
      </w:r>
      <w:r w:rsidRPr="00851516">
        <w:rPr>
          <w:spacing w:val="2"/>
        </w:rPr>
        <w:t xml:space="preserve"> </w:t>
      </w:r>
      <w:r w:rsidRPr="00851516">
        <w:t>within</w:t>
      </w:r>
      <w:r w:rsidRPr="00851516">
        <w:rPr>
          <w:spacing w:val="3"/>
        </w:rPr>
        <w:t xml:space="preserve"> </w:t>
      </w:r>
      <w:r w:rsidRPr="00851516">
        <w:t>which</w:t>
      </w:r>
      <w:r w:rsidRPr="00851516">
        <w:rPr>
          <w:spacing w:val="3"/>
        </w:rPr>
        <w:t xml:space="preserve"> </w:t>
      </w:r>
      <w:r w:rsidRPr="00851516">
        <w:t>the</w:t>
      </w:r>
      <w:r w:rsidRPr="00851516">
        <w:rPr>
          <w:spacing w:val="3"/>
        </w:rPr>
        <w:t xml:space="preserve"> </w:t>
      </w:r>
      <w:r w:rsidRPr="00851516">
        <w:t>examination</w:t>
      </w:r>
      <w:r w:rsidRPr="00851516">
        <w:rPr>
          <w:spacing w:val="2"/>
        </w:rPr>
        <w:t xml:space="preserve"> </w:t>
      </w:r>
      <w:r w:rsidRPr="00851516">
        <w:t>must</w:t>
      </w:r>
      <w:r w:rsidRPr="00851516">
        <w:rPr>
          <w:spacing w:val="3"/>
        </w:rPr>
        <w:t xml:space="preserve"> </w:t>
      </w:r>
      <w:r w:rsidRPr="00851516">
        <w:t>be</w:t>
      </w:r>
      <w:r w:rsidRPr="00851516">
        <w:rPr>
          <w:spacing w:val="3"/>
        </w:rPr>
        <w:t xml:space="preserve"> </w:t>
      </w:r>
      <w:r w:rsidRPr="00851516">
        <w:t>written,</w:t>
      </w:r>
      <w:r w:rsidRPr="00851516">
        <w:rPr>
          <w:spacing w:val="3"/>
        </w:rPr>
        <w:t xml:space="preserve"> </w:t>
      </w:r>
      <w:r w:rsidRPr="00851516">
        <w:t>if</w:t>
      </w:r>
      <w:r w:rsidRPr="00851516">
        <w:rPr>
          <w:spacing w:val="3"/>
        </w:rPr>
        <w:t xml:space="preserve"> </w:t>
      </w:r>
      <w:r w:rsidRPr="00851516">
        <w:t>applicable; or</w:t>
      </w:r>
    </w:p>
    <w:p w14:paraId="2E4A16BB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6B56C63E" w14:textId="77777777" w:rsidR="00047B81" w:rsidRPr="00851516" w:rsidRDefault="00047B81" w:rsidP="000B14E1">
      <w:pPr>
        <w:pStyle w:val="REG-Pa"/>
      </w:pPr>
      <w:r w:rsidRPr="00851516">
        <w:t>(c)</w:t>
      </w:r>
      <w:r w:rsidRPr="00851516">
        <w:tab/>
        <w:t>inform</w:t>
      </w:r>
      <w:r w:rsidRPr="00851516">
        <w:rPr>
          <w:spacing w:val="19"/>
        </w:rPr>
        <w:t xml:space="preserve"> </w:t>
      </w:r>
      <w:r w:rsidRPr="00851516">
        <w:t>the</w:t>
      </w:r>
      <w:r w:rsidRPr="00851516">
        <w:rPr>
          <w:spacing w:val="19"/>
        </w:rPr>
        <w:t xml:space="preserve"> </w:t>
      </w:r>
      <w:r w:rsidRPr="00851516">
        <w:t>registered</w:t>
      </w:r>
      <w:r w:rsidRPr="00851516">
        <w:rPr>
          <w:spacing w:val="18"/>
        </w:rPr>
        <w:t xml:space="preserve"> </w:t>
      </w:r>
      <w:r w:rsidRPr="00851516">
        <w:t>person</w:t>
      </w:r>
      <w:r w:rsidRPr="00851516">
        <w:rPr>
          <w:spacing w:val="19"/>
        </w:rPr>
        <w:t xml:space="preserve"> </w:t>
      </w:r>
      <w:r w:rsidRPr="00851516">
        <w:t>in</w:t>
      </w:r>
      <w:r w:rsidRPr="00851516">
        <w:rPr>
          <w:spacing w:val="19"/>
        </w:rPr>
        <w:t xml:space="preserve"> </w:t>
      </w:r>
      <w:r w:rsidRPr="00851516">
        <w:t>writing,</w:t>
      </w:r>
      <w:r w:rsidRPr="00851516">
        <w:rPr>
          <w:spacing w:val="19"/>
        </w:rPr>
        <w:t xml:space="preserve"> </w:t>
      </w:r>
      <w:r w:rsidRPr="00851516">
        <w:t>if</w:t>
      </w:r>
      <w:r w:rsidRPr="00851516">
        <w:rPr>
          <w:spacing w:val="19"/>
        </w:rPr>
        <w:t xml:space="preserve"> </w:t>
      </w:r>
      <w:r w:rsidRPr="00851516">
        <w:t>the</w:t>
      </w:r>
      <w:r w:rsidRPr="00851516">
        <w:rPr>
          <w:spacing w:val="19"/>
        </w:rPr>
        <w:t xml:space="preserve"> </w:t>
      </w:r>
      <w:r w:rsidRPr="00851516">
        <w:t>application</w:t>
      </w:r>
      <w:r w:rsidRPr="00851516">
        <w:rPr>
          <w:spacing w:val="18"/>
        </w:rPr>
        <w:t xml:space="preserve"> </w:t>
      </w:r>
      <w:r w:rsidRPr="00851516">
        <w:t>for</w:t>
      </w:r>
      <w:r w:rsidRPr="00851516">
        <w:rPr>
          <w:spacing w:val="19"/>
        </w:rPr>
        <w:t xml:space="preserve"> </w:t>
      </w:r>
      <w:r w:rsidRPr="00851516">
        <w:t>extension</w:t>
      </w:r>
      <w:r w:rsidRPr="00851516">
        <w:rPr>
          <w:spacing w:val="19"/>
        </w:rPr>
        <w:t xml:space="preserve"> </w:t>
      </w:r>
      <w:r w:rsidRPr="00851516">
        <w:t>is</w:t>
      </w:r>
      <w:r w:rsidRPr="00851516">
        <w:rPr>
          <w:spacing w:val="19"/>
        </w:rPr>
        <w:t xml:space="preserve"> </w:t>
      </w:r>
      <w:r w:rsidRPr="00851516">
        <w:t>refused under</w:t>
      </w:r>
      <w:r w:rsidRPr="00851516">
        <w:rPr>
          <w:spacing w:val="10"/>
        </w:rPr>
        <w:t xml:space="preserve"> </w:t>
      </w:r>
      <w:r w:rsidRPr="00851516">
        <w:t>paragraph</w:t>
      </w:r>
      <w:r w:rsidRPr="00851516">
        <w:rPr>
          <w:spacing w:val="10"/>
        </w:rPr>
        <w:t xml:space="preserve"> </w:t>
      </w:r>
      <w:r w:rsidRPr="00851516">
        <w:t>(b)</w:t>
      </w:r>
      <w:r w:rsidRPr="00851516">
        <w:rPr>
          <w:spacing w:val="10"/>
        </w:rPr>
        <w:t xml:space="preserve"> </w:t>
      </w:r>
      <w:r w:rsidRPr="00851516">
        <w:t>of</w:t>
      </w:r>
      <w:r w:rsidRPr="00851516">
        <w:rPr>
          <w:spacing w:val="10"/>
        </w:rPr>
        <w:t xml:space="preserve"> </w:t>
      </w:r>
      <w:r w:rsidRPr="00851516">
        <w:t>subregulation</w:t>
      </w:r>
      <w:r w:rsidRPr="00851516">
        <w:rPr>
          <w:spacing w:val="10"/>
        </w:rPr>
        <w:t xml:space="preserve"> </w:t>
      </w:r>
      <w:r w:rsidRPr="00851516">
        <w:t>(4),</w:t>
      </w:r>
      <w:r w:rsidRPr="00851516">
        <w:rPr>
          <w:spacing w:val="10"/>
        </w:rPr>
        <w:t xml:space="preserve"> </w:t>
      </w:r>
      <w:r w:rsidRPr="00851516">
        <w:t>as</w:t>
      </w:r>
      <w:r w:rsidRPr="00851516">
        <w:rPr>
          <w:spacing w:val="10"/>
        </w:rPr>
        <w:t xml:space="preserve"> </w:t>
      </w:r>
      <w:r w:rsidRPr="00851516">
        <w:t>soon</w:t>
      </w:r>
      <w:r w:rsidRPr="00851516">
        <w:rPr>
          <w:spacing w:val="10"/>
        </w:rPr>
        <w:t xml:space="preserve"> </w:t>
      </w:r>
      <w:r w:rsidRPr="00851516">
        <w:t>as</w:t>
      </w:r>
      <w:r w:rsidRPr="00851516">
        <w:rPr>
          <w:spacing w:val="10"/>
        </w:rPr>
        <w:t xml:space="preserve"> </w:t>
      </w:r>
      <w:r w:rsidRPr="00851516">
        <w:t>practicable</w:t>
      </w:r>
      <w:r w:rsidRPr="00851516">
        <w:rPr>
          <w:spacing w:val="10"/>
        </w:rPr>
        <w:t xml:space="preserve"> </w:t>
      </w:r>
      <w:r w:rsidRPr="00851516">
        <w:t>of</w:t>
      </w:r>
      <w:r w:rsidRPr="00851516">
        <w:rPr>
          <w:spacing w:val="10"/>
        </w:rPr>
        <w:t xml:space="preserve"> </w:t>
      </w:r>
      <w:r w:rsidRPr="00851516">
        <w:t>the</w:t>
      </w:r>
      <w:r w:rsidRPr="00851516">
        <w:rPr>
          <w:spacing w:val="10"/>
        </w:rPr>
        <w:t xml:space="preserve"> </w:t>
      </w:r>
      <w:r w:rsidRPr="00851516">
        <w:t>grounds</w:t>
      </w:r>
      <w:r w:rsidRPr="00851516">
        <w:rPr>
          <w:spacing w:val="10"/>
        </w:rPr>
        <w:t xml:space="preserve"> </w:t>
      </w:r>
      <w:r w:rsidRPr="00851516">
        <w:t>for the refusal.</w:t>
      </w:r>
    </w:p>
    <w:p w14:paraId="7B002F35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511FF9AA" w14:textId="77777777" w:rsidR="00047B81" w:rsidRPr="00851516" w:rsidRDefault="00047B81" w:rsidP="000B14E1">
      <w:pPr>
        <w:pStyle w:val="REG-P1"/>
      </w:pPr>
      <w:r w:rsidRPr="00851516">
        <w:t>(6)</w:t>
      </w:r>
      <w:r w:rsidRPr="00851516">
        <w:tab/>
        <w:t>If a registered person fails to -</w:t>
      </w:r>
    </w:p>
    <w:p w14:paraId="52B9E0DF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3FF4BD5A" w14:textId="77777777" w:rsidR="00047B81" w:rsidRPr="00851516" w:rsidRDefault="00047B81" w:rsidP="000B14E1">
      <w:pPr>
        <w:pStyle w:val="REG-Pa"/>
      </w:pPr>
      <w:r w:rsidRPr="00851516">
        <w:t>(a)</w:t>
      </w:r>
      <w:r w:rsidRPr="00851516">
        <w:tab/>
        <w:t>complete</w:t>
      </w:r>
      <w:r w:rsidRPr="00851516">
        <w:rPr>
          <w:spacing w:val="14"/>
        </w:rPr>
        <w:t xml:space="preserve"> </w:t>
      </w:r>
      <w:r w:rsidRPr="00851516">
        <w:t>the</w:t>
      </w:r>
      <w:r w:rsidRPr="00851516">
        <w:rPr>
          <w:spacing w:val="14"/>
        </w:rPr>
        <w:t xml:space="preserve"> </w:t>
      </w:r>
      <w:r w:rsidRPr="00851516">
        <w:t>continuing</w:t>
      </w:r>
      <w:r w:rsidRPr="00851516">
        <w:rPr>
          <w:spacing w:val="14"/>
        </w:rPr>
        <w:t xml:space="preserve"> </w:t>
      </w:r>
      <w:r w:rsidRPr="00851516">
        <w:t>professional</w:t>
      </w:r>
      <w:r w:rsidRPr="00851516">
        <w:rPr>
          <w:spacing w:val="14"/>
        </w:rPr>
        <w:t xml:space="preserve"> </w:t>
      </w:r>
      <w:r w:rsidRPr="00851516">
        <w:t>development</w:t>
      </w:r>
      <w:r w:rsidRPr="00851516">
        <w:rPr>
          <w:spacing w:val="14"/>
        </w:rPr>
        <w:t xml:space="preserve"> </w:t>
      </w:r>
      <w:r w:rsidRPr="00851516">
        <w:t>referred</w:t>
      </w:r>
      <w:r w:rsidRPr="00851516">
        <w:rPr>
          <w:spacing w:val="14"/>
        </w:rPr>
        <w:t xml:space="preserve"> </w:t>
      </w:r>
      <w:r w:rsidRPr="00851516">
        <w:t>to</w:t>
      </w:r>
      <w:r w:rsidRPr="00851516">
        <w:rPr>
          <w:spacing w:val="14"/>
        </w:rPr>
        <w:t xml:space="preserve"> </w:t>
      </w:r>
      <w:r w:rsidRPr="00851516">
        <w:t>in</w:t>
      </w:r>
      <w:r w:rsidRPr="00851516">
        <w:rPr>
          <w:spacing w:val="14"/>
        </w:rPr>
        <w:t xml:space="preserve"> </w:t>
      </w:r>
      <w:r w:rsidRPr="00851516">
        <w:t>subregulation</w:t>
      </w:r>
      <w:r w:rsidRPr="00851516">
        <w:rPr>
          <w:spacing w:val="14"/>
        </w:rPr>
        <w:t xml:space="preserve"> </w:t>
      </w:r>
      <w:r w:rsidRPr="00851516">
        <w:t>(1) within the period of extension granted under subregulation (4)(a)(i); or</w:t>
      </w:r>
    </w:p>
    <w:p w14:paraId="2B110694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47363049" w14:textId="77777777" w:rsidR="00047B81" w:rsidRPr="00851516" w:rsidRDefault="00047B81" w:rsidP="000B14E1">
      <w:pPr>
        <w:pStyle w:val="REG-Pa"/>
      </w:pPr>
      <w:r w:rsidRPr="00851516">
        <w:t>(b)</w:t>
      </w:r>
      <w:r w:rsidRPr="00851516">
        <w:tab/>
        <w:t>comply</w:t>
      </w:r>
      <w:r w:rsidRPr="00851516">
        <w:rPr>
          <w:spacing w:val="9"/>
        </w:rPr>
        <w:t xml:space="preserve"> </w:t>
      </w:r>
      <w:r w:rsidRPr="00851516">
        <w:t>with</w:t>
      </w:r>
      <w:r w:rsidRPr="00851516">
        <w:rPr>
          <w:spacing w:val="9"/>
        </w:rPr>
        <w:t xml:space="preserve"> </w:t>
      </w:r>
      <w:r w:rsidRPr="00851516">
        <w:t>a</w:t>
      </w:r>
      <w:r w:rsidRPr="00851516">
        <w:rPr>
          <w:spacing w:val="9"/>
        </w:rPr>
        <w:t xml:space="preserve"> </w:t>
      </w:r>
      <w:r w:rsidRPr="00851516">
        <w:t>decision</w:t>
      </w:r>
      <w:r w:rsidRPr="00851516">
        <w:rPr>
          <w:spacing w:val="9"/>
        </w:rPr>
        <w:t xml:space="preserve"> </w:t>
      </w:r>
      <w:r w:rsidRPr="00851516">
        <w:t>of</w:t>
      </w:r>
      <w:r w:rsidRPr="00851516">
        <w:rPr>
          <w:spacing w:val="9"/>
        </w:rPr>
        <w:t xml:space="preserve"> </w:t>
      </w:r>
      <w:r w:rsidRPr="00851516">
        <w:t>the</w:t>
      </w:r>
      <w:r w:rsidRPr="00851516">
        <w:rPr>
          <w:spacing w:val="9"/>
        </w:rPr>
        <w:t xml:space="preserve"> </w:t>
      </w:r>
      <w:r w:rsidRPr="00851516">
        <w:t>Council</w:t>
      </w:r>
      <w:r w:rsidRPr="00851516">
        <w:rPr>
          <w:spacing w:val="9"/>
        </w:rPr>
        <w:t xml:space="preserve"> </w:t>
      </w:r>
      <w:r w:rsidRPr="00851516">
        <w:t>under</w:t>
      </w:r>
      <w:r w:rsidRPr="00851516">
        <w:rPr>
          <w:spacing w:val="9"/>
        </w:rPr>
        <w:t xml:space="preserve"> </w:t>
      </w:r>
      <w:r w:rsidRPr="00851516">
        <w:t>subregulation</w:t>
      </w:r>
      <w:r w:rsidRPr="00851516">
        <w:rPr>
          <w:spacing w:val="9"/>
        </w:rPr>
        <w:t xml:space="preserve"> </w:t>
      </w:r>
      <w:r w:rsidRPr="00851516">
        <w:t>(4)(a)(ii)</w:t>
      </w:r>
      <w:r w:rsidRPr="00851516">
        <w:rPr>
          <w:spacing w:val="9"/>
        </w:rPr>
        <w:t xml:space="preserve"> </w:t>
      </w:r>
      <w:r w:rsidRPr="00851516">
        <w:t>that</w:t>
      </w:r>
      <w:r w:rsidRPr="00851516">
        <w:rPr>
          <w:spacing w:val="9"/>
        </w:rPr>
        <w:t xml:space="preserve"> </w:t>
      </w:r>
      <w:r w:rsidRPr="00851516">
        <w:t>he</w:t>
      </w:r>
      <w:r w:rsidRPr="00851516">
        <w:rPr>
          <w:spacing w:val="9"/>
        </w:rPr>
        <w:t xml:space="preserve"> </w:t>
      </w:r>
      <w:r w:rsidRPr="00851516">
        <w:t>or</w:t>
      </w:r>
      <w:r w:rsidRPr="00851516">
        <w:rPr>
          <w:spacing w:val="9"/>
        </w:rPr>
        <w:t xml:space="preserve"> </w:t>
      </w:r>
      <w:r w:rsidRPr="00851516">
        <w:t>she must</w:t>
      </w:r>
      <w:r w:rsidRPr="00851516">
        <w:rPr>
          <w:spacing w:val="10"/>
        </w:rPr>
        <w:t xml:space="preserve"> </w:t>
      </w:r>
      <w:r w:rsidRPr="00851516">
        <w:t>write</w:t>
      </w:r>
      <w:r w:rsidRPr="00851516">
        <w:rPr>
          <w:spacing w:val="10"/>
        </w:rPr>
        <w:t xml:space="preserve"> </w:t>
      </w:r>
      <w:r w:rsidRPr="00851516">
        <w:t>an</w:t>
      </w:r>
      <w:r w:rsidRPr="00851516">
        <w:rPr>
          <w:spacing w:val="10"/>
        </w:rPr>
        <w:t xml:space="preserve"> </w:t>
      </w:r>
      <w:r w:rsidRPr="00851516">
        <w:t>examination</w:t>
      </w:r>
      <w:r w:rsidRPr="00851516">
        <w:rPr>
          <w:spacing w:val="9"/>
        </w:rPr>
        <w:t xml:space="preserve"> </w:t>
      </w:r>
      <w:r w:rsidRPr="00851516">
        <w:t>as</w:t>
      </w:r>
      <w:r w:rsidRPr="00851516">
        <w:rPr>
          <w:spacing w:val="10"/>
        </w:rPr>
        <w:t xml:space="preserve"> </w:t>
      </w:r>
      <w:r w:rsidRPr="00851516">
        <w:t>determined</w:t>
      </w:r>
      <w:r w:rsidRPr="00851516">
        <w:rPr>
          <w:spacing w:val="9"/>
        </w:rPr>
        <w:t xml:space="preserve"> </w:t>
      </w:r>
      <w:r w:rsidRPr="00851516">
        <w:t>by</w:t>
      </w:r>
      <w:r w:rsidRPr="00851516">
        <w:rPr>
          <w:spacing w:val="10"/>
        </w:rPr>
        <w:t xml:space="preserve"> </w:t>
      </w:r>
      <w:r w:rsidRPr="00851516">
        <w:t>the</w:t>
      </w:r>
      <w:r w:rsidRPr="00851516">
        <w:rPr>
          <w:spacing w:val="10"/>
        </w:rPr>
        <w:t xml:space="preserve"> </w:t>
      </w:r>
      <w:r w:rsidRPr="00851516">
        <w:t>Council</w:t>
      </w:r>
      <w:r w:rsidRPr="00851516">
        <w:rPr>
          <w:spacing w:val="10"/>
        </w:rPr>
        <w:t xml:space="preserve"> </w:t>
      </w:r>
      <w:r w:rsidRPr="00851516">
        <w:t>within</w:t>
      </w:r>
      <w:r w:rsidRPr="00851516">
        <w:rPr>
          <w:spacing w:val="10"/>
        </w:rPr>
        <w:t xml:space="preserve"> </w:t>
      </w:r>
      <w:r w:rsidRPr="00851516">
        <w:t>the</w:t>
      </w:r>
      <w:r w:rsidRPr="00851516">
        <w:rPr>
          <w:spacing w:val="10"/>
        </w:rPr>
        <w:t xml:space="preserve"> </w:t>
      </w:r>
      <w:r w:rsidRPr="00851516">
        <w:t>period</w:t>
      </w:r>
      <w:r w:rsidRPr="00851516">
        <w:rPr>
          <w:spacing w:val="10"/>
        </w:rPr>
        <w:t xml:space="preserve"> </w:t>
      </w:r>
      <w:r w:rsidRPr="00851516">
        <w:t>of</w:t>
      </w:r>
      <w:r w:rsidRPr="00851516">
        <w:rPr>
          <w:spacing w:val="10"/>
        </w:rPr>
        <w:t xml:space="preserve"> </w:t>
      </w:r>
      <w:r w:rsidRPr="00851516">
        <w:t>time so determined, or fails to pass that examination,</w:t>
      </w:r>
    </w:p>
    <w:p w14:paraId="04E7362B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3515B456" w14:textId="77777777" w:rsidR="00047B81" w:rsidRPr="00851516" w:rsidRDefault="00047B81" w:rsidP="00047B81">
      <w:pPr>
        <w:pStyle w:val="REG-P0"/>
      </w:pPr>
      <w:r w:rsidRPr="00851516">
        <w:t xml:space="preserve">he or she must be regarded as having failed to comply with the continuing professional development </w:t>
      </w:r>
      <w:r w:rsidRPr="00851516">
        <w:rPr>
          <w:spacing w:val="-3"/>
        </w:rPr>
        <w:t>referre</w:t>
      </w:r>
      <w:r w:rsidRPr="00851516">
        <w:t>d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t</w:t>
      </w:r>
      <w:r w:rsidRPr="00851516">
        <w:t>o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i</w:t>
      </w:r>
      <w:r w:rsidRPr="00851516">
        <w:t>n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subregulatio</w:t>
      </w:r>
      <w:r w:rsidRPr="00851516">
        <w:t>n</w:t>
      </w:r>
      <w:r w:rsidRPr="00851516">
        <w:rPr>
          <w:spacing w:val="-6"/>
        </w:rPr>
        <w:t xml:space="preserve"> </w:t>
      </w:r>
      <w:r w:rsidRPr="00851516">
        <w:rPr>
          <w:spacing w:val="-3"/>
        </w:rPr>
        <w:t>(1)</w:t>
      </w:r>
      <w:r w:rsidRPr="00851516">
        <w:t>.</w:t>
      </w:r>
    </w:p>
    <w:p w14:paraId="1CB4213C" w14:textId="77777777" w:rsidR="00047B81" w:rsidRPr="00851516" w:rsidRDefault="00047B81" w:rsidP="00047B81">
      <w:pPr>
        <w:pStyle w:val="REG-P0"/>
        <w:rPr>
          <w:sz w:val="26"/>
          <w:szCs w:val="26"/>
        </w:rPr>
      </w:pPr>
    </w:p>
    <w:p w14:paraId="456BB40B" w14:textId="77777777" w:rsidR="00047B81" w:rsidRPr="00851516" w:rsidRDefault="00047B81" w:rsidP="000B14E1">
      <w:pPr>
        <w:pStyle w:val="REG-P1"/>
      </w:pPr>
      <w:r w:rsidRPr="00851516">
        <w:lastRenderedPageBreak/>
        <w:t>(7)</w:t>
      </w:r>
      <w:r w:rsidRPr="00851516">
        <w:tab/>
        <w:t>The</w:t>
      </w:r>
      <w:r w:rsidRPr="00851516">
        <w:rPr>
          <w:spacing w:val="-6"/>
        </w:rPr>
        <w:t xml:space="preserve"> </w:t>
      </w:r>
      <w:r w:rsidRPr="00851516">
        <w:t>Council</w:t>
      </w:r>
      <w:r w:rsidRPr="00851516">
        <w:rPr>
          <w:spacing w:val="-6"/>
        </w:rPr>
        <w:t xml:space="preserve"> </w:t>
      </w:r>
      <w:r w:rsidRPr="00851516">
        <w:t>may</w:t>
      </w:r>
      <w:r w:rsidRPr="00851516">
        <w:rPr>
          <w:spacing w:val="-6"/>
        </w:rPr>
        <w:t xml:space="preserve"> </w:t>
      </w:r>
      <w:r w:rsidRPr="00851516">
        <w:t>apply</w:t>
      </w:r>
      <w:r w:rsidRPr="00851516">
        <w:rPr>
          <w:spacing w:val="-6"/>
        </w:rPr>
        <w:t xml:space="preserve"> </w:t>
      </w:r>
      <w:r w:rsidRPr="00851516">
        <w:t>the</w:t>
      </w:r>
      <w:r w:rsidRPr="00851516">
        <w:rPr>
          <w:spacing w:val="-6"/>
        </w:rPr>
        <w:t xml:space="preserve"> </w:t>
      </w:r>
      <w:r w:rsidRPr="00851516">
        <w:t>provisions</w:t>
      </w:r>
      <w:r w:rsidRPr="00851516">
        <w:rPr>
          <w:spacing w:val="-6"/>
        </w:rPr>
        <w:t xml:space="preserve"> </w:t>
      </w:r>
      <w:r w:rsidRPr="00851516">
        <w:t>of</w:t>
      </w:r>
      <w:r w:rsidRPr="00851516">
        <w:rPr>
          <w:spacing w:val="-6"/>
        </w:rPr>
        <w:t xml:space="preserve"> </w:t>
      </w:r>
      <w:r w:rsidRPr="00851516">
        <w:t>subregulation</w:t>
      </w:r>
      <w:r w:rsidRPr="00851516">
        <w:rPr>
          <w:spacing w:val="-6"/>
        </w:rPr>
        <w:t xml:space="preserve"> </w:t>
      </w:r>
      <w:r w:rsidRPr="00851516">
        <w:t>(1)</w:t>
      </w:r>
      <w:r w:rsidRPr="00851516">
        <w:rPr>
          <w:spacing w:val="-6"/>
        </w:rPr>
        <w:t xml:space="preserve"> </w:t>
      </w:r>
      <w:r w:rsidRPr="00851516">
        <w:t>of</w:t>
      </w:r>
      <w:r w:rsidRPr="00851516">
        <w:rPr>
          <w:spacing w:val="-6"/>
        </w:rPr>
        <w:t xml:space="preserve"> </w:t>
      </w:r>
      <w:r w:rsidRPr="00851516">
        <w:t>regulation</w:t>
      </w:r>
      <w:r w:rsidRPr="00851516">
        <w:rPr>
          <w:spacing w:val="-6"/>
        </w:rPr>
        <w:t xml:space="preserve"> </w:t>
      </w:r>
      <w:r w:rsidRPr="00851516">
        <w:t>3</w:t>
      </w:r>
      <w:r w:rsidRPr="00851516">
        <w:rPr>
          <w:spacing w:val="-6"/>
        </w:rPr>
        <w:t xml:space="preserve"> </w:t>
      </w:r>
      <w:r w:rsidRPr="00851516">
        <w:t>in</w:t>
      </w:r>
      <w:r w:rsidRPr="00851516">
        <w:rPr>
          <w:spacing w:val="-6"/>
        </w:rPr>
        <w:t xml:space="preserve"> </w:t>
      </w:r>
      <w:r w:rsidRPr="00851516">
        <w:t>respect of a registered person referred to in subregulation (6) of this regulation.</w:t>
      </w:r>
    </w:p>
    <w:p w14:paraId="4FE6DB25" w14:textId="77777777" w:rsidR="007C4355" w:rsidRPr="00851516" w:rsidRDefault="007C4355" w:rsidP="00B12C91">
      <w:pPr>
        <w:pStyle w:val="REG-P0"/>
      </w:pPr>
    </w:p>
    <w:sectPr w:rsidR="007C4355" w:rsidRPr="00851516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5DC53" w14:textId="77777777" w:rsidR="00D1340F" w:rsidRDefault="00D1340F">
      <w:r>
        <w:separator/>
      </w:r>
    </w:p>
  </w:endnote>
  <w:endnote w:type="continuationSeparator" w:id="0">
    <w:p w14:paraId="03165CE3" w14:textId="77777777" w:rsidR="00D1340F" w:rsidRDefault="00D13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6876B" w14:textId="77777777" w:rsidR="00D1340F" w:rsidRDefault="00D1340F">
      <w:r>
        <w:separator/>
      </w:r>
    </w:p>
  </w:footnote>
  <w:footnote w:type="continuationSeparator" w:id="0">
    <w:p w14:paraId="2529A908" w14:textId="77777777" w:rsidR="00D1340F" w:rsidRDefault="00D134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0AAC2" w14:textId="77777777" w:rsidR="00BF0042" w:rsidRPr="00A6139E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23D81E89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A6139E">
      <w:rPr>
        <w:rFonts w:ascii="Arial" w:hAnsi="Arial" w:cs="Arial"/>
        <w:sz w:val="12"/>
        <w:szCs w:val="16"/>
      </w:rPr>
      <w:t>Republic of Namibia</w:t>
    </w:r>
    <w:r w:rsidR="00BF0042" w:rsidRPr="00A6139E">
      <w:rPr>
        <w:rFonts w:ascii="Arial" w:hAnsi="Arial" w:cs="Arial"/>
        <w:w w:val="600"/>
        <w:sz w:val="12"/>
        <w:szCs w:val="16"/>
      </w:rPr>
      <w:t xml:space="preserve"> </w:t>
    </w:r>
    <w:r w:rsidR="00D11697" w:rsidRPr="00A6139E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A6139E">
      <w:rPr>
        <w:rFonts w:ascii="Arial" w:hAnsi="Arial" w:cs="Arial"/>
        <w:b/>
        <w:sz w:val="16"/>
        <w:szCs w:val="16"/>
      </w:rPr>
      <w:instrText xml:space="preserve"> PAGE   \* MERGEFORMAT </w:instrText>
    </w:r>
    <w:r w:rsidR="00D11697" w:rsidRPr="00A6139E">
      <w:rPr>
        <w:rFonts w:ascii="Arial" w:hAnsi="Arial" w:cs="Arial"/>
        <w:b/>
        <w:noProof w:val="0"/>
        <w:sz w:val="16"/>
        <w:szCs w:val="16"/>
      </w:rPr>
      <w:fldChar w:fldCharType="separate"/>
    </w:r>
    <w:r w:rsidR="00616B34">
      <w:rPr>
        <w:rFonts w:ascii="Arial" w:hAnsi="Arial" w:cs="Arial"/>
        <w:b/>
        <w:sz w:val="16"/>
        <w:szCs w:val="16"/>
      </w:rPr>
      <w:t>3</w:t>
    </w:r>
    <w:r w:rsidR="00D11697" w:rsidRPr="00A6139E">
      <w:rPr>
        <w:rFonts w:ascii="Arial" w:hAnsi="Arial" w:cs="Arial"/>
        <w:b/>
        <w:sz w:val="16"/>
        <w:szCs w:val="16"/>
      </w:rPr>
      <w:fldChar w:fldCharType="end"/>
    </w:r>
    <w:r w:rsidR="00BF0042" w:rsidRPr="00A6139E">
      <w:rPr>
        <w:rFonts w:ascii="Arial" w:hAnsi="Arial" w:cs="Arial"/>
        <w:w w:val="600"/>
        <w:sz w:val="12"/>
        <w:szCs w:val="16"/>
      </w:rPr>
      <w:t xml:space="preserve"> </w:t>
    </w:r>
    <w:r w:rsidR="000B4FB6" w:rsidRPr="00A6139E">
      <w:rPr>
        <w:rFonts w:ascii="Arial" w:hAnsi="Arial" w:cs="Arial"/>
        <w:sz w:val="12"/>
        <w:szCs w:val="16"/>
      </w:rPr>
      <w:t>Annotated Statutes</w:t>
    </w:r>
    <w:r w:rsidR="00BF0042" w:rsidRPr="00A6139E">
      <w:rPr>
        <w:rFonts w:ascii="Arial" w:hAnsi="Arial" w:cs="Arial"/>
        <w:b/>
        <w:sz w:val="16"/>
        <w:szCs w:val="16"/>
      </w:rPr>
      <w:t xml:space="preserve"> </w:t>
    </w:r>
  </w:p>
  <w:p w14:paraId="5B837F2F" w14:textId="77777777" w:rsidR="00CC205C" w:rsidRPr="00F25922" w:rsidRDefault="00B21824" w:rsidP="00F25922">
    <w:pPr>
      <w:pStyle w:val="REG-PHA"/>
    </w:pPr>
    <w:r w:rsidRPr="00F25922">
      <w:t>REGULATIONS</w:t>
    </w:r>
  </w:p>
  <w:p w14:paraId="5EB31C71" w14:textId="6DECAD02" w:rsidR="00BF0042" w:rsidRDefault="00047B81" w:rsidP="00A6139E">
    <w:pPr>
      <w:pStyle w:val="REG-PHb"/>
      <w:spacing w:after="120"/>
    </w:pPr>
    <w:r>
      <w:t xml:space="preserve">Health Professions Act </w:t>
    </w:r>
    <w:r w:rsidR="0068747E">
      <w:t>16</w:t>
    </w:r>
    <w:r>
      <w:t xml:space="preserve"> of 20</w:t>
    </w:r>
    <w:r w:rsidR="0068747E">
      <w:t>2</w:t>
    </w:r>
    <w:r>
      <w:t>4</w:t>
    </w:r>
  </w:p>
  <w:p w14:paraId="18570A3F" w14:textId="77777777" w:rsidR="00BE15D2" w:rsidRPr="00BE15D2" w:rsidRDefault="00BE15D2" w:rsidP="00BE15D2">
    <w:pPr>
      <w:pStyle w:val="REG-PHb"/>
    </w:pPr>
    <w:r w:rsidRPr="00BE15D2">
      <w:t xml:space="preserve">Regulations relating to Continuing Professional Development applicable to Registered Persons: </w:t>
    </w:r>
    <w:r>
      <w:br/>
    </w:r>
    <w:r w:rsidRPr="00BE15D2">
      <w:rPr>
        <w:lang w:val="en-ZA"/>
      </w:rPr>
      <w:t>The Allied Health Professions Council of Namibia</w:t>
    </w:r>
  </w:p>
  <w:p w14:paraId="5E30DBA4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36DD7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35182332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504632843">
    <w:abstractNumId w:val="0"/>
  </w:num>
  <w:num w:numId="2" w16cid:durableId="134184540">
    <w:abstractNumId w:val="4"/>
  </w:num>
  <w:num w:numId="3" w16cid:durableId="1125394144">
    <w:abstractNumId w:val="1"/>
  </w:num>
  <w:num w:numId="4" w16cid:durableId="1173453427">
    <w:abstractNumId w:val="2"/>
  </w:num>
  <w:num w:numId="5" w16cid:durableId="125523822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TW2MDE1MTYyNTJW0lEKTi0uzszPAykwrAUACPY/ySwAAAA="/>
  </w:docVars>
  <w:rsids>
    <w:rsidRoot w:val="000B14E1"/>
    <w:rsid w:val="00000812"/>
    <w:rsid w:val="00002C2D"/>
    <w:rsid w:val="000031C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47B81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3D7C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14E1"/>
    <w:rsid w:val="000B26CE"/>
    <w:rsid w:val="000B4FB6"/>
    <w:rsid w:val="000B54EB"/>
    <w:rsid w:val="000B60FA"/>
    <w:rsid w:val="000C01AC"/>
    <w:rsid w:val="000C2C80"/>
    <w:rsid w:val="000C416E"/>
    <w:rsid w:val="000C5263"/>
    <w:rsid w:val="000D25B5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31AD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4E36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0CCD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D71F6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1C59"/>
    <w:rsid w:val="005C25CF"/>
    <w:rsid w:val="005C303C"/>
    <w:rsid w:val="005C7F82"/>
    <w:rsid w:val="005D0866"/>
    <w:rsid w:val="005D2746"/>
    <w:rsid w:val="005D537D"/>
    <w:rsid w:val="005D5858"/>
    <w:rsid w:val="005D5C82"/>
    <w:rsid w:val="005D5CAF"/>
    <w:rsid w:val="005E0DE1"/>
    <w:rsid w:val="005E4ED5"/>
    <w:rsid w:val="005E7103"/>
    <w:rsid w:val="005E75FD"/>
    <w:rsid w:val="0060109D"/>
    <w:rsid w:val="00601274"/>
    <w:rsid w:val="00604AAC"/>
    <w:rsid w:val="00604F4B"/>
    <w:rsid w:val="00607455"/>
    <w:rsid w:val="006075F7"/>
    <w:rsid w:val="00607964"/>
    <w:rsid w:val="00613086"/>
    <w:rsid w:val="00616B34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8747E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12E8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17B9F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51516"/>
    <w:rsid w:val="008604B2"/>
    <w:rsid w:val="00861DFE"/>
    <w:rsid w:val="00862825"/>
    <w:rsid w:val="0087487C"/>
    <w:rsid w:val="00874F6F"/>
    <w:rsid w:val="00875062"/>
    <w:rsid w:val="008754D1"/>
    <w:rsid w:val="0087687F"/>
    <w:rsid w:val="00882235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84A40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20D5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16C78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139E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A5658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D7212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12A9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433"/>
    <w:rsid w:val="00BC6658"/>
    <w:rsid w:val="00BC697F"/>
    <w:rsid w:val="00BD2B69"/>
    <w:rsid w:val="00BD4143"/>
    <w:rsid w:val="00BD5386"/>
    <w:rsid w:val="00BE15D2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41ECA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023BB"/>
    <w:rsid w:val="00D11697"/>
    <w:rsid w:val="00D116B8"/>
    <w:rsid w:val="00D12C01"/>
    <w:rsid w:val="00D131D5"/>
    <w:rsid w:val="00D1340F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DF5EE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6BB6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24DD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79EB80"/>
  <w15:docId w15:val="{AC14622B-0565-4F73-BAFE-8B1666E3E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68747E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1B4E36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B4E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4E36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1B4E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4E36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E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E36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1B4E36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1B4E36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1B4E36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1B4E36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1B4E36"/>
  </w:style>
  <w:style w:type="paragraph" w:styleId="ListParagraph">
    <w:name w:val="List Paragraph"/>
    <w:basedOn w:val="Normal"/>
    <w:link w:val="ListParagraphChar"/>
    <w:uiPriority w:val="34"/>
    <w:rsid w:val="001B4E36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1B4E36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1B4E36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4E36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1B4E36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1B4E36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1B4E36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1B4E36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1B4E3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1B4E36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1B4E36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1B4E36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1B4E36"/>
    <w:rPr>
      <w:sz w:val="28"/>
    </w:rPr>
  </w:style>
  <w:style w:type="character" w:customStyle="1" w:styleId="AS-H2bChar">
    <w:name w:val="AS-H2b Char"/>
    <w:basedOn w:val="DefaultParagraphFont"/>
    <w:link w:val="AS-H2b"/>
    <w:rsid w:val="001B4E36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1B4E36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1B4E36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1B4E36"/>
    <w:rPr>
      <w:b w:val="0"/>
    </w:rPr>
  </w:style>
  <w:style w:type="character" w:customStyle="1" w:styleId="REG-H3bChar">
    <w:name w:val="REG-H3b Char"/>
    <w:basedOn w:val="REG-H3AChar"/>
    <w:link w:val="REG-H3b"/>
    <w:rsid w:val="001B4E36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1B4E36"/>
  </w:style>
  <w:style w:type="character" w:customStyle="1" w:styleId="AS-H3cChar">
    <w:name w:val="AS-H3c Char"/>
    <w:basedOn w:val="Head2BChar"/>
    <w:link w:val="AS-H3c"/>
    <w:rsid w:val="001B4E36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1B4E3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1B4E36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1B4E36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1B4E36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1B4E36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1B4E36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1B4E36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1B4E36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1B4E36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1B4E36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1B4E36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1B4E36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1B4E3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1B4E36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1B4E36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4E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E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E36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E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E36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1B4E36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1B4E36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1B4E36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1B4E36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1B4E3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1B4E36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1B4E36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1B4E36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1B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1B4E36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B4E36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1B4E3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1B4E36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1B4E36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1B4E36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1B4E3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1B4E36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1B4E36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1B4E36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1B4E36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1B4E36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1B4E36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1B4E36"/>
  </w:style>
  <w:style w:type="character" w:customStyle="1" w:styleId="AS-P1Char">
    <w:name w:val="AS-P(1) Char"/>
    <w:basedOn w:val="DefaultParagraphFont"/>
    <w:link w:val="AS-P1"/>
    <w:rsid w:val="001B4E36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1B4E36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1B4E36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1B4E36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1B4E36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1B4E3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1B4E36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1B4E36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1B4E36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1B4E36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1B4E36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B4E36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1B4E36"/>
  </w:style>
  <w:style w:type="table" w:customStyle="1" w:styleId="TableGrid0">
    <w:name w:val="TableGrid"/>
    <w:rsid w:val="001B4E3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1B4E36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1B4E36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1B4E36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1B4E36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1B4E36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1B4E36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1B4E36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68747E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747E"/>
    <w:rPr>
      <w:rFonts w:ascii="Times New Roman" w:hAnsi="Times New Roman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0/444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5C0DE-1C66-4C8D-858D-9B4FE6A28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52</TotalTime>
  <Pages>4</Pages>
  <Words>851</Words>
  <Characters>485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0-046</vt:lpstr>
    </vt:vector>
  </TitlesOfParts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0-046</dc:title>
  <dc:creator>LAC</dc:creator>
  <cp:lastModifiedBy>Dianne Hubbard</cp:lastModifiedBy>
  <cp:revision>27</cp:revision>
  <dcterms:created xsi:type="dcterms:W3CDTF">2015-09-24T13:09:00Z</dcterms:created>
  <dcterms:modified xsi:type="dcterms:W3CDTF">2025-03-28T14:23:00Z</dcterms:modified>
</cp:coreProperties>
</file>